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6540D0C" w14:textId="77777777" w:rsidR="00A64805" w:rsidRPr="00A64805" w:rsidRDefault="00A64805" w:rsidP="00A64805">
      <w:pPr>
        <w:pStyle w:val="Heading1"/>
        <w:jc w:val="center"/>
        <w:rPr>
          <w:noProof/>
          <w:sz w:val="52"/>
          <w:lang w:val="bg-BG"/>
        </w:rPr>
      </w:pPr>
      <w:r w:rsidRPr="00A64805">
        <w:rPr>
          <w:noProof/>
          <w:sz w:val="52"/>
        </w:rPr>
        <w:t>Exercises: Functional Programming</w:t>
      </w:r>
    </w:p>
    <w:p w14:paraId="71855CF3" w14:textId="7DD5C15D" w:rsidR="00A64805" w:rsidRPr="00A64805" w:rsidRDefault="00000000" w:rsidP="00B7294B">
      <w:pPr>
        <w:jc w:val="center"/>
        <w:rPr>
          <w:lang w:val="bg-BG"/>
        </w:rPr>
      </w:pPr>
      <w:hyperlink r:id="rId8" w:history="1">
        <w:r w:rsidR="00A64805" w:rsidRPr="00A64805">
          <w:rPr>
            <w:rStyle w:val="Hyperlink"/>
          </w:rPr>
          <w:t>Judge</w:t>
        </w:r>
      </w:hyperlink>
    </w:p>
    <w:p w14:paraId="244BBD15" w14:textId="77777777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t>Consumer Print</w:t>
      </w:r>
    </w:p>
    <w:p w14:paraId="08A18A33" w14:textId="77777777" w:rsidR="00A64805" w:rsidRPr="00A64805" w:rsidRDefault="00A64805" w:rsidP="00A64805">
      <w:pPr>
        <w:rPr>
          <w:noProof/>
          <w:lang w:val="bg-BG"/>
        </w:rPr>
      </w:pPr>
      <w:r w:rsidRPr="00A64805">
        <w:rPr>
          <w:noProof/>
        </w:rPr>
        <w:t xml:space="preserve">Write a program that </w:t>
      </w:r>
      <w:r w:rsidRPr="00A64805">
        <w:rPr>
          <w:b/>
          <w:noProof/>
        </w:rPr>
        <w:t>reads</w:t>
      </w:r>
      <w:r w:rsidRPr="00A64805">
        <w:rPr>
          <w:noProof/>
        </w:rPr>
        <w:t xml:space="preserve"> a collection of </w:t>
      </w:r>
      <w:r w:rsidRPr="00A64805">
        <w:rPr>
          <w:b/>
          <w:noProof/>
        </w:rPr>
        <w:t>strings</w:t>
      </w:r>
      <w:r w:rsidRPr="00A64805">
        <w:rPr>
          <w:noProof/>
        </w:rPr>
        <w:t xml:space="preserve">, separated by one or </w:t>
      </w:r>
      <w:r w:rsidRPr="00A64805">
        <w:rPr>
          <w:b/>
          <w:noProof/>
        </w:rPr>
        <w:t>more</w:t>
      </w:r>
      <w:r w:rsidRPr="00A64805">
        <w:rPr>
          <w:noProof/>
        </w:rPr>
        <w:t xml:space="preserve"> whitespaces, from the console and then prints them onto the console. Each string should be printed on a new line. Use a </w:t>
      </w:r>
      <w:r w:rsidRPr="004B32BF">
        <w:rPr>
          <w:rFonts w:ascii="Consolas" w:hAnsi="Consolas"/>
          <w:b/>
          <w:noProof/>
        </w:rPr>
        <w:t>Consumer&lt;T&gt;</w:t>
      </w:r>
      <w:r w:rsidRPr="004B32BF">
        <w:rPr>
          <w:rFonts w:cstheme="minorHAnsi"/>
          <w:noProof/>
        </w:rPr>
        <w:t>.</w:t>
      </w:r>
    </w:p>
    <w:p w14:paraId="383F8984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3823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3"/>
        <w:gridCol w:w="1560"/>
      </w:tblGrid>
      <w:tr w:rsidR="00A64805" w:rsidRPr="00A64805" w14:paraId="4C433F98" w14:textId="77777777" w:rsidTr="006E02E2">
        <w:tc>
          <w:tcPr>
            <w:tcW w:w="2263" w:type="dxa"/>
            <w:shd w:val="clear" w:color="auto" w:fill="D9D9D9" w:themeFill="background1" w:themeFillShade="D9"/>
            <w:tcMar>
              <w:left w:w="80" w:type="dxa"/>
            </w:tcMar>
          </w:tcPr>
          <w:p w14:paraId="788B4F43" w14:textId="77777777" w:rsidR="00A64805" w:rsidRPr="00A64805" w:rsidRDefault="00A64805" w:rsidP="00B7294B">
            <w:pPr>
              <w:spacing w:after="0"/>
              <w:jc w:val="center"/>
              <w:rPr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560" w:type="dxa"/>
            <w:shd w:val="clear" w:color="auto" w:fill="D9D9D9" w:themeFill="background1" w:themeFillShade="D9"/>
            <w:tcMar>
              <w:left w:w="80" w:type="dxa"/>
            </w:tcMar>
          </w:tcPr>
          <w:p w14:paraId="136CB408" w14:textId="77777777" w:rsidR="00A64805" w:rsidRPr="00A64805" w:rsidRDefault="00A64805" w:rsidP="00B7294B">
            <w:pPr>
              <w:spacing w:after="0"/>
              <w:jc w:val="center"/>
              <w:rPr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195E2748" w14:textId="77777777" w:rsidTr="006E02E2">
        <w:tc>
          <w:tcPr>
            <w:tcW w:w="2263" w:type="dxa"/>
            <w:shd w:val="clear" w:color="auto" w:fill="auto"/>
            <w:tcMar>
              <w:left w:w="80" w:type="dxa"/>
            </w:tcMar>
          </w:tcPr>
          <w:p w14:paraId="4AEB75E5" w14:textId="302DA464" w:rsidR="00A64805" w:rsidRPr="00A64805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 George Alex</w:t>
            </w:r>
          </w:p>
        </w:tc>
        <w:tc>
          <w:tcPr>
            <w:tcW w:w="1560" w:type="dxa"/>
            <w:shd w:val="clear" w:color="auto" w:fill="auto"/>
            <w:tcMar>
              <w:left w:w="80" w:type="dxa"/>
            </w:tcMar>
          </w:tcPr>
          <w:p w14:paraId="4616BD90" w14:textId="478DC33E" w:rsidR="00A64805" w:rsidRPr="00A64805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71732250" w14:textId="6C3EA745" w:rsidR="00A64805" w:rsidRPr="00A64805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</w:p>
          <w:p w14:paraId="68F85191" w14:textId="05C7F69F" w:rsidR="00891BAB" w:rsidRPr="00891BAB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lex</w:t>
            </w:r>
          </w:p>
        </w:tc>
      </w:tr>
      <w:tr w:rsidR="00891BAB" w:rsidRPr="00A64805" w14:paraId="646EA730" w14:textId="77777777" w:rsidTr="006E02E2">
        <w:tc>
          <w:tcPr>
            <w:tcW w:w="2263" w:type="dxa"/>
            <w:shd w:val="clear" w:color="auto" w:fill="auto"/>
            <w:tcMar>
              <w:left w:w="80" w:type="dxa"/>
            </w:tcMar>
          </w:tcPr>
          <w:p w14:paraId="66B7BB79" w14:textId="522D107D" w:rsidR="00891BAB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John Sam Sara</w:t>
            </w:r>
          </w:p>
        </w:tc>
        <w:tc>
          <w:tcPr>
            <w:tcW w:w="1560" w:type="dxa"/>
            <w:shd w:val="clear" w:color="auto" w:fill="auto"/>
            <w:tcMar>
              <w:left w:w="80" w:type="dxa"/>
            </w:tcMar>
          </w:tcPr>
          <w:p w14:paraId="120FE004" w14:textId="77777777" w:rsidR="00891BAB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John</w:t>
            </w:r>
          </w:p>
          <w:p w14:paraId="3F6990F4" w14:textId="77777777" w:rsidR="00891BAB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am</w:t>
            </w:r>
          </w:p>
          <w:p w14:paraId="31A00F10" w14:textId="360D0B88" w:rsidR="00891BAB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Sara</w:t>
            </w:r>
          </w:p>
        </w:tc>
      </w:tr>
    </w:tbl>
    <w:p w14:paraId="4C15B572" w14:textId="77777777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t>Knights of Honor</w:t>
      </w:r>
    </w:p>
    <w:p w14:paraId="77DEAA68" w14:textId="4324C52A" w:rsidR="00A64805" w:rsidRPr="00A64805" w:rsidRDefault="00A64805" w:rsidP="00A64805">
      <w:pPr>
        <w:rPr>
          <w:noProof/>
          <w:lang w:val="bg-BG"/>
        </w:rPr>
      </w:pPr>
      <w:r w:rsidRPr="00A64805">
        <w:rPr>
          <w:noProof/>
        </w:rPr>
        <w:t xml:space="preserve">Write a program that </w:t>
      </w:r>
      <w:r w:rsidRPr="00A64805">
        <w:rPr>
          <w:b/>
          <w:noProof/>
        </w:rPr>
        <w:t>reads a collection of names</w:t>
      </w:r>
      <w:r w:rsidRPr="00A64805">
        <w:rPr>
          <w:noProof/>
        </w:rPr>
        <w:t xml:space="preserve"> as strings from the console and then </w:t>
      </w:r>
      <w:r w:rsidRPr="00A64805">
        <w:rPr>
          <w:b/>
          <w:noProof/>
        </w:rPr>
        <w:t>appends</w:t>
      </w:r>
      <w:r w:rsidRPr="00A64805">
        <w:rPr>
          <w:noProof/>
        </w:rPr>
        <w:t xml:space="preserve"> </w:t>
      </w:r>
      <w:r w:rsidR="00B7294B" w:rsidRPr="001A5460">
        <w:rPr>
          <w:noProof/>
        </w:rPr>
        <w:t>"</w:t>
      </w:r>
      <w:r w:rsidRPr="00B7294B">
        <w:rPr>
          <w:rFonts w:ascii="Consolas" w:hAnsi="Consolas"/>
          <w:b/>
          <w:noProof/>
        </w:rPr>
        <w:t>Sir</w:t>
      </w:r>
      <w:r w:rsidR="00B7294B" w:rsidRPr="001A5460">
        <w:rPr>
          <w:noProof/>
        </w:rPr>
        <w:t>"</w:t>
      </w:r>
      <w:r w:rsidRPr="001A5460">
        <w:rPr>
          <w:noProof/>
        </w:rPr>
        <w:t xml:space="preserve"> </w:t>
      </w:r>
      <w:r w:rsidRPr="00A64805">
        <w:rPr>
          <w:noProof/>
        </w:rPr>
        <w:t>in front of every name and prints it back</w:t>
      </w:r>
      <w:r w:rsidR="00F94258">
        <w:rPr>
          <w:noProof/>
        </w:rPr>
        <w:t>-</w:t>
      </w:r>
      <w:r w:rsidRPr="00A64805">
        <w:rPr>
          <w:noProof/>
        </w:rPr>
        <w:t xml:space="preserve"> onto the console. Use a </w:t>
      </w:r>
      <w:r w:rsidRPr="004B32BF">
        <w:rPr>
          <w:rFonts w:ascii="Consolas" w:hAnsi="Consolas"/>
          <w:b/>
          <w:noProof/>
        </w:rPr>
        <w:t>Consumer&lt;T&gt;</w:t>
      </w:r>
      <w:r w:rsidRPr="004B32BF">
        <w:rPr>
          <w:rFonts w:cstheme="minorHAnsi"/>
          <w:noProof/>
        </w:rPr>
        <w:t>.</w:t>
      </w:r>
    </w:p>
    <w:p w14:paraId="343C4960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Style w:val="TableGrid"/>
        <w:tblW w:w="5098" w:type="dxa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14"/>
        <w:gridCol w:w="1984"/>
      </w:tblGrid>
      <w:tr w:rsidR="00A64805" w:rsidRPr="00A64805" w14:paraId="51AABBFB" w14:textId="77777777" w:rsidTr="00B7294B">
        <w:tc>
          <w:tcPr>
            <w:tcW w:w="3114" w:type="dxa"/>
            <w:shd w:val="clear" w:color="auto" w:fill="D9D9D9" w:themeFill="background1" w:themeFillShade="D9"/>
            <w:tcMar>
              <w:left w:w="80" w:type="dxa"/>
            </w:tcMar>
          </w:tcPr>
          <w:p w14:paraId="07D7A971" w14:textId="77777777" w:rsidR="00A64805" w:rsidRPr="00A64805" w:rsidRDefault="00A64805" w:rsidP="00B7294B">
            <w:pPr>
              <w:spacing w:after="0"/>
              <w:jc w:val="center"/>
              <w:rPr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984" w:type="dxa"/>
            <w:shd w:val="clear" w:color="auto" w:fill="D9D9D9" w:themeFill="background1" w:themeFillShade="D9"/>
            <w:tcMar>
              <w:left w:w="80" w:type="dxa"/>
            </w:tcMar>
          </w:tcPr>
          <w:p w14:paraId="778C050D" w14:textId="77777777" w:rsidR="00A64805" w:rsidRPr="00A64805" w:rsidRDefault="00A64805" w:rsidP="00B7294B">
            <w:pPr>
              <w:spacing w:after="0"/>
              <w:jc w:val="center"/>
              <w:rPr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5CA07889" w14:textId="77777777" w:rsidTr="00B7294B">
        <w:tc>
          <w:tcPr>
            <w:tcW w:w="3114" w:type="dxa"/>
            <w:shd w:val="clear" w:color="auto" w:fill="auto"/>
            <w:tcMar>
              <w:left w:w="80" w:type="dxa"/>
            </w:tcMar>
          </w:tcPr>
          <w:p w14:paraId="1DFA7A8E" w14:textId="08CDC9AA" w:rsidR="00A64805" w:rsidRPr="00891BAB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891BAB">
              <w:rPr>
                <w:rFonts w:ascii="Consolas" w:hAnsi="Consolas" w:cs="Consolas"/>
                <w:noProof/>
              </w:rPr>
              <w:t>Peter George Alex Stan</w:t>
            </w:r>
          </w:p>
        </w:tc>
        <w:tc>
          <w:tcPr>
            <w:tcW w:w="1984" w:type="dxa"/>
            <w:shd w:val="clear" w:color="auto" w:fill="auto"/>
            <w:tcMar>
              <w:left w:w="80" w:type="dxa"/>
            </w:tcMar>
          </w:tcPr>
          <w:p w14:paraId="7039A7E9" w14:textId="77777777" w:rsidR="00891BAB" w:rsidRPr="00891BAB" w:rsidRDefault="00891BAB" w:rsidP="00891BAB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91BAB">
              <w:rPr>
                <w:rFonts w:ascii="Consolas" w:hAnsi="Consolas"/>
                <w:noProof/>
              </w:rPr>
              <w:t>Sir Peter</w:t>
            </w:r>
          </w:p>
          <w:p w14:paraId="6EEB80DD" w14:textId="77777777" w:rsidR="00891BAB" w:rsidRPr="00891BAB" w:rsidRDefault="00891BAB" w:rsidP="00891BAB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91BAB">
              <w:rPr>
                <w:rFonts w:ascii="Consolas" w:hAnsi="Consolas"/>
                <w:noProof/>
              </w:rPr>
              <w:t xml:space="preserve">Sir George </w:t>
            </w:r>
          </w:p>
          <w:p w14:paraId="5BBB9BCA" w14:textId="77777777" w:rsidR="00891BAB" w:rsidRPr="00891BAB" w:rsidRDefault="00891BAB" w:rsidP="00891BAB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91BAB">
              <w:rPr>
                <w:rFonts w:ascii="Consolas" w:hAnsi="Consolas"/>
                <w:noProof/>
              </w:rPr>
              <w:t>Sir Alex</w:t>
            </w:r>
          </w:p>
          <w:p w14:paraId="44B486B4" w14:textId="475477D0" w:rsidR="00A64805" w:rsidRPr="00891BAB" w:rsidRDefault="00891BAB" w:rsidP="00891BAB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91BAB">
              <w:rPr>
                <w:rFonts w:ascii="Consolas" w:hAnsi="Consolas"/>
                <w:noProof/>
              </w:rPr>
              <w:t>Sir Stan</w:t>
            </w:r>
          </w:p>
        </w:tc>
      </w:tr>
      <w:tr w:rsidR="00891BAB" w:rsidRPr="00A64805" w14:paraId="51E4565D" w14:textId="77777777" w:rsidTr="00B7294B">
        <w:tc>
          <w:tcPr>
            <w:tcW w:w="3114" w:type="dxa"/>
            <w:shd w:val="clear" w:color="auto" w:fill="auto"/>
            <w:tcMar>
              <w:left w:w="80" w:type="dxa"/>
            </w:tcMar>
          </w:tcPr>
          <w:p w14:paraId="2B82AFD5" w14:textId="5837135B" w:rsidR="00891BAB" w:rsidRPr="00891BAB" w:rsidRDefault="00891BAB" w:rsidP="00AB0A8E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lex George Peter</w:t>
            </w:r>
          </w:p>
        </w:tc>
        <w:tc>
          <w:tcPr>
            <w:tcW w:w="1984" w:type="dxa"/>
            <w:shd w:val="clear" w:color="auto" w:fill="auto"/>
            <w:tcMar>
              <w:left w:w="80" w:type="dxa"/>
            </w:tcMar>
          </w:tcPr>
          <w:p w14:paraId="27857BFD" w14:textId="77777777" w:rsidR="00891BAB" w:rsidRPr="00891BAB" w:rsidRDefault="00891BAB" w:rsidP="00891BAB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91BAB">
              <w:rPr>
                <w:rFonts w:ascii="Consolas" w:hAnsi="Consolas"/>
                <w:noProof/>
              </w:rPr>
              <w:t>Sir Alex</w:t>
            </w:r>
          </w:p>
          <w:p w14:paraId="46F26D34" w14:textId="77777777" w:rsidR="00891BAB" w:rsidRPr="00891BAB" w:rsidRDefault="00891BAB" w:rsidP="00891BAB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91BAB">
              <w:rPr>
                <w:rFonts w:ascii="Consolas" w:hAnsi="Consolas"/>
                <w:noProof/>
              </w:rPr>
              <w:t>Sir George</w:t>
            </w:r>
          </w:p>
          <w:p w14:paraId="4FA040D7" w14:textId="5D544AFE" w:rsidR="00891BAB" w:rsidRPr="00891BAB" w:rsidRDefault="00891BAB" w:rsidP="00891BAB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891BAB">
              <w:rPr>
                <w:rFonts w:ascii="Consolas" w:hAnsi="Consolas"/>
                <w:noProof/>
              </w:rPr>
              <w:t>Sir Peter</w:t>
            </w:r>
          </w:p>
        </w:tc>
      </w:tr>
    </w:tbl>
    <w:p w14:paraId="133D151C" w14:textId="77777777" w:rsidR="00A64805" w:rsidRPr="00A64805" w:rsidRDefault="00A64805" w:rsidP="005464FA">
      <w:pPr>
        <w:pStyle w:val="Heading2"/>
        <w:rPr>
          <w:noProof/>
          <w:lang w:val="bg-BG"/>
        </w:rPr>
      </w:pPr>
      <w:r w:rsidRPr="005464FA">
        <w:t>Custom</w:t>
      </w:r>
      <w:r w:rsidRPr="00A64805">
        <w:rPr>
          <w:noProof/>
        </w:rPr>
        <w:t xml:space="preserve"> Min Function</w:t>
      </w:r>
    </w:p>
    <w:p w14:paraId="295F97E2" w14:textId="5F6CB001" w:rsidR="00A64805" w:rsidRPr="00A64805" w:rsidRDefault="00A64805" w:rsidP="00A64805">
      <w:pPr>
        <w:jc w:val="both"/>
        <w:rPr>
          <w:noProof/>
          <w:lang w:val="bg-BG"/>
        </w:rPr>
      </w:pPr>
      <w:r w:rsidRPr="00A64805">
        <w:rPr>
          <w:noProof/>
        </w:rPr>
        <w:t xml:space="preserve">Write a simple program that </w:t>
      </w:r>
      <w:r w:rsidRPr="00A64805">
        <w:rPr>
          <w:b/>
          <w:noProof/>
        </w:rPr>
        <w:t>reads</w:t>
      </w:r>
      <w:r w:rsidRPr="00A64805">
        <w:rPr>
          <w:noProof/>
        </w:rPr>
        <w:t xml:space="preserve"> a </w:t>
      </w:r>
      <w:r w:rsidRPr="00A64805">
        <w:rPr>
          <w:b/>
          <w:noProof/>
        </w:rPr>
        <w:t>set of numbers</w:t>
      </w:r>
      <w:r w:rsidRPr="00A64805">
        <w:rPr>
          <w:noProof/>
        </w:rPr>
        <w:t xml:space="preserve"> from the console and finds the </w:t>
      </w:r>
      <w:r w:rsidRPr="00A64805">
        <w:rPr>
          <w:b/>
          <w:noProof/>
        </w:rPr>
        <w:t>smallest</w:t>
      </w:r>
      <w:r w:rsidRPr="00A64805">
        <w:rPr>
          <w:noProof/>
        </w:rPr>
        <w:t xml:space="preserve"> of the </w:t>
      </w:r>
      <w:r w:rsidRPr="00A64805">
        <w:rPr>
          <w:b/>
          <w:noProof/>
        </w:rPr>
        <w:t>numbers</w:t>
      </w:r>
      <w:r w:rsidRPr="00A64805">
        <w:rPr>
          <w:noProof/>
        </w:rPr>
        <w:t xml:space="preserve"> using a simple </w:t>
      </w:r>
      <w:r w:rsidRPr="00CF61C1">
        <w:rPr>
          <w:rFonts w:ascii="Consolas" w:hAnsi="Consolas"/>
          <w:b/>
          <w:noProof/>
        </w:rPr>
        <w:t>Function&lt;Integer[], Integer&gt;</w:t>
      </w:r>
      <w:r w:rsidRPr="00A64805">
        <w:rPr>
          <w:noProof/>
        </w:rPr>
        <w:t>.</w:t>
      </w:r>
    </w:p>
    <w:p w14:paraId="5352823B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W w:w="289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70"/>
        <w:gridCol w:w="921"/>
      </w:tblGrid>
      <w:tr w:rsidR="00A64805" w:rsidRPr="00A64805" w14:paraId="02BF8518" w14:textId="77777777" w:rsidTr="00AB0A8E">
        <w:tc>
          <w:tcPr>
            <w:tcW w:w="19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1F5AF611" w14:textId="77777777" w:rsidR="00A64805" w:rsidRPr="00A64805" w:rsidRDefault="00A64805" w:rsidP="00B7294B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9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7F9E9B7A" w14:textId="77777777" w:rsidR="00A64805" w:rsidRPr="00A64805" w:rsidRDefault="00A64805" w:rsidP="00B7294B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00AF503A" w14:textId="77777777" w:rsidTr="00AB0A8E">
        <w:tc>
          <w:tcPr>
            <w:tcW w:w="19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0861A13F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1 4 3 2 1 7 13</w:t>
            </w:r>
          </w:p>
        </w:tc>
        <w:tc>
          <w:tcPr>
            <w:tcW w:w="9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247391DB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1</w:t>
            </w:r>
          </w:p>
        </w:tc>
      </w:tr>
      <w:tr w:rsidR="00CF61C1" w:rsidRPr="00A64805" w14:paraId="2CA1E839" w14:textId="77777777" w:rsidTr="00AB0A8E">
        <w:tc>
          <w:tcPr>
            <w:tcW w:w="197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4ECFA95B" w14:textId="05E7ED18" w:rsidR="00CF61C1" w:rsidRPr="00A64805" w:rsidRDefault="00CF61C1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F61C1">
              <w:rPr>
                <w:rFonts w:ascii="Consolas" w:hAnsi="Consolas" w:cs="Consolas"/>
                <w:noProof/>
              </w:rPr>
              <w:t>4 5 -2 3 -5 8</w:t>
            </w:r>
          </w:p>
        </w:tc>
        <w:tc>
          <w:tcPr>
            <w:tcW w:w="92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0FA0F349" w14:textId="50A0AA28" w:rsidR="00CF61C1" w:rsidRPr="00A64805" w:rsidRDefault="00CF61C1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-5</w:t>
            </w:r>
          </w:p>
        </w:tc>
      </w:tr>
    </w:tbl>
    <w:p w14:paraId="60A564D9" w14:textId="77777777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lastRenderedPageBreak/>
        <w:t>Applied Arithmetic</w:t>
      </w:r>
    </w:p>
    <w:p w14:paraId="2152187A" w14:textId="77777777" w:rsidR="000F6AEA" w:rsidRDefault="00A64805" w:rsidP="00891BAB">
      <w:pPr>
        <w:jc w:val="both"/>
        <w:rPr>
          <w:noProof/>
        </w:rPr>
      </w:pPr>
      <w:r w:rsidRPr="00A64805">
        <w:rPr>
          <w:noProof/>
        </w:rPr>
        <w:t>On the first line</w:t>
      </w:r>
      <w:r w:rsidR="001A5460">
        <w:rPr>
          <w:noProof/>
        </w:rPr>
        <w:t>,</w:t>
      </w:r>
      <w:r w:rsidRPr="00A64805">
        <w:rPr>
          <w:noProof/>
        </w:rPr>
        <w:t xml:space="preserve"> you are given a </w:t>
      </w:r>
      <w:r w:rsidRPr="00A64805">
        <w:rPr>
          <w:b/>
          <w:noProof/>
        </w:rPr>
        <w:t>list of numbers</w:t>
      </w:r>
      <w:r w:rsidRPr="00A64805">
        <w:rPr>
          <w:noProof/>
        </w:rPr>
        <w:t>.</w:t>
      </w:r>
    </w:p>
    <w:p w14:paraId="5AF55C3B" w14:textId="7B590642" w:rsidR="00891BAB" w:rsidRPr="009D44E5" w:rsidRDefault="00A64805" w:rsidP="00891BAB">
      <w:pPr>
        <w:jc w:val="both"/>
        <w:rPr>
          <w:noProof/>
        </w:rPr>
      </w:pPr>
      <w:r w:rsidRPr="00A64805">
        <w:rPr>
          <w:noProof/>
        </w:rPr>
        <w:t xml:space="preserve"> On the next lines you are passed different </w:t>
      </w:r>
      <w:r w:rsidRPr="00A64805">
        <w:rPr>
          <w:b/>
          <w:noProof/>
        </w:rPr>
        <w:t>commands</w:t>
      </w:r>
      <w:r w:rsidRPr="00A64805">
        <w:rPr>
          <w:noProof/>
        </w:rPr>
        <w:t xml:space="preserve"> that you need to apply to all numbers in the list: </w:t>
      </w:r>
      <w:r w:rsidRPr="001A5460">
        <w:rPr>
          <w:noProof/>
        </w:rPr>
        <w:t>"</w:t>
      </w:r>
      <w:r w:rsidRPr="00B7294B">
        <w:rPr>
          <w:rFonts w:ascii="Consolas" w:hAnsi="Consolas"/>
          <w:b/>
          <w:noProof/>
        </w:rPr>
        <w:t>add</w:t>
      </w:r>
      <w:r w:rsidRPr="001A5460">
        <w:rPr>
          <w:noProof/>
        </w:rPr>
        <w:t>"</w:t>
      </w:r>
      <w:r w:rsidRPr="00A64805">
        <w:rPr>
          <w:noProof/>
        </w:rPr>
        <w:t xml:space="preserve"> -&gt; adds 1; </w:t>
      </w:r>
      <w:r w:rsidRPr="001A5460">
        <w:rPr>
          <w:noProof/>
        </w:rPr>
        <w:t>"</w:t>
      </w:r>
      <w:r w:rsidRPr="00B7294B">
        <w:rPr>
          <w:rFonts w:ascii="Consolas" w:hAnsi="Consolas"/>
          <w:b/>
          <w:noProof/>
        </w:rPr>
        <w:t>multiply</w:t>
      </w:r>
      <w:r w:rsidRPr="001A5460">
        <w:rPr>
          <w:noProof/>
        </w:rPr>
        <w:t>"</w:t>
      </w:r>
      <w:r w:rsidRPr="00A64805">
        <w:rPr>
          <w:noProof/>
        </w:rPr>
        <w:t xml:space="preserve"> -&gt; multiplies by 2; </w:t>
      </w:r>
      <w:r w:rsidRPr="001A5460">
        <w:rPr>
          <w:noProof/>
        </w:rPr>
        <w:t>"</w:t>
      </w:r>
      <w:r w:rsidRPr="00B7294B">
        <w:rPr>
          <w:rFonts w:ascii="Consolas" w:hAnsi="Consolas"/>
          <w:b/>
          <w:noProof/>
        </w:rPr>
        <w:t>subtract</w:t>
      </w:r>
      <w:r w:rsidRPr="001A5460">
        <w:rPr>
          <w:noProof/>
        </w:rPr>
        <w:t>"</w:t>
      </w:r>
      <w:r w:rsidRPr="00A64805">
        <w:rPr>
          <w:noProof/>
        </w:rPr>
        <w:t xml:space="preserve"> -&gt; subtracts 1; </w:t>
      </w:r>
      <w:r w:rsidRPr="001A5460">
        <w:rPr>
          <w:noProof/>
        </w:rPr>
        <w:t>"</w:t>
      </w:r>
      <w:r w:rsidRPr="00B7294B">
        <w:rPr>
          <w:rFonts w:ascii="Consolas" w:hAnsi="Consolas"/>
          <w:b/>
          <w:noProof/>
        </w:rPr>
        <w:t>print</w:t>
      </w:r>
      <w:r w:rsidRPr="001A5460">
        <w:rPr>
          <w:noProof/>
        </w:rPr>
        <w:t>"</w:t>
      </w:r>
      <w:r w:rsidRPr="00A64805">
        <w:rPr>
          <w:noProof/>
        </w:rPr>
        <w:t xml:space="preserve"> -&gt; prints all numbers on </w:t>
      </w:r>
      <w:r w:rsidRPr="00A64805">
        <w:rPr>
          <w:b/>
          <w:noProof/>
        </w:rPr>
        <w:t>a new line</w:t>
      </w:r>
      <w:r w:rsidRPr="00A64805">
        <w:rPr>
          <w:noProof/>
        </w:rPr>
        <w:t xml:space="preserve">. The input will end with an </w:t>
      </w:r>
      <w:r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end</w:t>
      </w:r>
      <w:r w:rsidRPr="001A5460">
        <w:rPr>
          <w:noProof/>
        </w:rPr>
        <w:t>"</w:t>
      </w:r>
      <w:r w:rsidRPr="00A64805">
        <w:rPr>
          <w:noProof/>
        </w:rPr>
        <w:t xml:space="preserve"> command, after which </w:t>
      </w:r>
      <w:r w:rsidR="009D44E5">
        <w:rPr>
          <w:noProof/>
          <w:lang w:val="bg-BG"/>
        </w:rPr>
        <w:t>the result</w:t>
      </w:r>
      <w:r w:rsidR="009D44E5">
        <w:rPr>
          <w:noProof/>
        </w:rPr>
        <w:t xml:space="preserve"> must be printed.</w:t>
      </w:r>
    </w:p>
    <w:p w14:paraId="2A9F7C01" w14:textId="75B5CFE4" w:rsidR="00A64805" w:rsidRPr="00891BAB" w:rsidRDefault="00A64805" w:rsidP="00891BAB">
      <w:pPr>
        <w:jc w:val="both"/>
        <w:rPr>
          <w:noProof/>
          <w:lang w:val="bg-BG"/>
        </w:rPr>
      </w:pPr>
      <w:r w:rsidRPr="00891BAB">
        <w:rPr>
          <w:rFonts w:eastAsia="MS Mincho" w:cstheme="majorBidi"/>
          <w:b/>
          <w:noProof/>
          <w:color w:val="8F400B"/>
          <w:sz w:val="32"/>
          <w:szCs w:val="32"/>
          <w:lang w:eastAsia="ja-JP"/>
        </w:rPr>
        <w:t>Examples</w:t>
      </w:r>
    </w:p>
    <w:tbl>
      <w:tblPr>
        <w:tblW w:w="5670" w:type="dxa"/>
        <w:tblInd w:w="-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365"/>
        <w:gridCol w:w="1365"/>
        <w:gridCol w:w="247"/>
        <w:gridCol w:w="1418"/>
        <w:gridCol w:w="1275"/>
      </w:tblGrid>
      <w:tr w:rsidR="00A64805" w:rsidRPr="00A64805" w14:paraId="5CA5B722" w14:textId="77777777" w:rsidTr="006E02E2">
        <w:tc>
          <w:tcPr>
            <w:tcW w:w="13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43650768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3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D9D9D9"/>
            <w:tcMar>
              <w:left w:w="70" w:type="dxa"/>
            </w:tcMar>
          </w:tcPr>
          <w:p w14:paraId="15DA00D8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  <w:tc>
          <w:tcPr>
            <w:tcW w:w="247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75F0CB3" w14:textId="77777777" w:rsidR="00A64805" w:rsidRPr="00A64805" w:rsidRDefault="00A64805" w:rsidP="00891BAB">
            <w:pPr>
              <w:spacing w:after="0" w:line="240" w:lineRule="auto"/>
              <w:rPr>
                <w:b/>
                <w:noProof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auto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44770BA4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</w:tcPr>
          <w:p w14:paraId="2606598A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3900CD43" w14:textId="77777777" w:rsidTr="006E02E2">
        <w:trPr>
          <w:trHeight w:val="1352"/>
        </w:trPr>
        <w:tc>
          <w:tcPr>
            <w:tcW w:w="13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5C6F6F70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00A64805">
              <w:rPr>
                <w:rFonts w:ascii="Consolas" w:hAnsi="Consolas"/>
                <w:noProof/>
              </w:rPr>
              <w:t>1 2 3 4 5</w:t>
            </w:r>
          </w:p>
          <w:p w14:paraId="3A12FE98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00A64805">
              <w:rPr>
                <w:rFonts w:ascii="Consolas" w:hAnsi="Consolas"/>
                <w:noProof/>
              </w:rPr>
              <w:t>add</w:t>
            </w:r>
          </w:p>
          <w:p w14:paraId="05BDDE12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00A64805">
              <w:rPr>
                <w:rFonts w:ascii="Consolas" w:hAnsi="Consolas"/>
                <w:noProof/>
              </w:rPr>
              <w:t>add</w:t>
            </w:r>
          </w:p>
          <w:p w14:paraId="5FFD0BA3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00A64805">
              <w:rPr>
                <w:rFonts w:ascii="Consolas" w:hAnsi="Consolas"/>
                <w:noProof/>
              </w:rPr>
              <w:t>print</w:t>
            </w:r>
          </w:p>
          <w:p w14:paraId="09B467C6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end</w:t>
            </w:r>
          </w:p>
        </w:tc>
        <w:tc>
          <w:tcPr>
            <w:tcW w:w="13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68FDDE8F" w14:textId="77777777" w:rsidR="00A64805" w:rsidRPr="00A64805" w:rsidRDefault="00A64805" w:rsidP="00891BAB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3 4 5 6 7</w:t>
            </w:r>
          </w:p>
        </w:tc>
        <w:tc>
          <w:tcPr>
            <w:tcW w:w="247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auto"/>
          </w:tcPr>
          <w:p w14:paraId="6E5006A9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</w:tc>
        <w:tc>
          <w:tcPr>
            <w:tcW w:w="1418" w:type="dxa"/>
            <w:tcBorders>
              <w:top w:val="single" w:sz="4" w:space="0" w:color="00000A"/>
              <w:left w:val="single" w:sz="4" w:space="0" w:color="auto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F1C851F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5 10</w:t>
            </w:r>
          </w:p>
          <w:p w14:paraId="542BB653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multiply</w:t>
            </w:r>
          </w:p>
          <w:p w14:paraId="2BFE739B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subtract</w:t>
            </w:r>
          </w:p>
          <w:p w14:paraId="5BA5D8E6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print</w:t>
            </w:r>
          </w:p>
          <w:p w14:paraId="047ED65C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127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0F242FE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9 19</w:t>
            </w:r>
          </w:p>
        </w:tc>
      </w:tr>
    </w:tbl>
    <w:p w14:paraId="6ECF45A6" w14:textId="77777777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t>Reverse and Exclude</w:t>
      </w:r>
    </w:p>
    <w:p w14:paraId="20AFE7FE" w14:textId="77777777" w:rsidR="00A64805" w:rsidRPr="00A64805" w:rsidRDefault="00A64805" w:rsidP="00A64805">
      <w:pPr>
        <w:jc w:val="both"/>
        <w:rPr>
          <w:noProof/>
          <w:lang w:val="bg-BG"/>
        </w:rPr>
      </w:pPr>
      <w:r w:rsidRPr="00A64805">
        <w:rPr>
          <w:noProof/>
        </w:rPr>
        <w:t xml:space="preserve">Write a program that </w:t>
      </w:r>
      <w:r w:rsidRPr="00A64805">
        <w:rPr>
          <w:b/>
          <w:noProof/>
        </w:rPr>
        <w:t>reverses</w:t>
      </w:r>
      <w:r w:rsidRPr="00A64805">
        <w:rPr>
          <w:noProof/>
        </w:rPr>
        <w:t xml:space="preserve"> a collection and </w:t>
      </w:r>
      <w:r w:rsidRPr="00A64805">
        <w:rPr>
          <w:b/>
          <w:noProof/>
        </w:rPr>
        <w:t>removes</w:t>
      </w:r>
      <w:r w:rsidRPr="00A64805">
        <w:rPr>
          <w:noProof/>
        </w:rPr>
        <w:t xml:space="preserve"> elements that are </w:t>
      </w:r>
      <w:r w:rsidRPr="00A64805">
        <w:rPr>
          <w:b/>
          <w:noProof/>
        </w:rPr>
        <w:t>divisible</w:t>
      </w:r>
      <w:r w:rsidRPr="00A64805">
        <w:rPr>
          <w:noProof/>
        </w:rPr>
        <w:t xml:space="preserve"> by a given integer </w:t>
      </w:r>
      <w:r w:rsidRPr="00A64805">
        <w:rPr>
          <w:b/>
          <w:noProof/>
        </w:rPr>
        <w:t>n</w:t>
      </w:r>
      <w:r w:rsidRPr="00A64805">
        <w:rPr>
          <w:noProof/>
        </w:rPr>
        <w:t xml:space="preserve">. </w:t>
      </w:r>
    </w:p>
    <w:p w14:paraId="1763CA53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W w:w="394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3"/>
        <w:gridCol w:w="1677"/>
      </w:tblGrid>
      <w:tr w:rsidR="00A64805" w:rsidRPr="00A64805" w14:paraId="7198EFF7" w14:textId="77777777" w:rsidTr="00CF61C1">
        <w:tc>
          <w:tcPr>
            <w:tcW w:w="22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6A559DD4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6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D9D9D9"/>
            <w:tcMar>
              <w:left w:w="70" w:type="dxa"/>
            </w:tcMar>
          </w:tcPr>
          <w:p w14:paraId="7194B963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7CD9C0BF" w14:textId="77777777" w:rsidTr="00CF61C1">
        <w:tc>
          <w:tcPr>
            <w:tcW w:w="22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133AD13E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00A64805">
              <w:rPr>
                <w:rFonts w:ascii="Consolas" w:hAnsi="Consolas"/>
                <w:noProof/>
              </w:rPr>
              <w:t>1 2 3 4 5 6</w:t>
            </w:r>
          </w:p>
          <w:p w14:paraId="5279EA66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16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2A2231B5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5 3 1</w:t>
            </w:r>
          </w:p>
        </w:tc>
      </w:tr>
      <w:tr w:rsidR="00A64805" w:rsidRPr="00A64805" w14:paraId="0704FA04" w14:textId="77777777" w:rsidTr="00CF61C1">
        <w:tc>
          <w:tcPr>
            <w:tcW w:w="22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48C450FA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A64805">
              <w:rPr>
                <w:rFonts w:ascii="Consolas" w:eastAsia="Times New Roman" w:hAnsi="Consolas" w:cs="Consolas"/>
                <w:noProof/>
              </w:rPr>
              <w:t>20 10 40 30 60 50</w:t>
            </w:r>
          </w:p>
          <w:p w14:paraId="2E636EBF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eastAsia="Times New Roman" w:hAnsi="Consolas" w:cs="Consolas"/>
                <w:noProof/>
              </w:rPr>
              <w:t>3</w:t>
            </w:r>
          </w:p>
        </w:tc>
        <w:tc>
          <w:tcPr>
            <w:tcW w:w="167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379C6CC1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50 40 10 20</w:t>
            </w:r>
          </w:p>
        </w:tc>
      </w:tr>
    </w:tbl>
    <w:p w14:paraId="233EFFE4" w14:textId="77777777" w:rsidR="006334B1" w:rsidRDefault="006334B1" w:rsidP="006334B1">
      <w:pPr>
        <w:pStyle w:val="Heading2"/>
        <w:numPr>
          <w:ilvl w:val="0"/>
          <w:numId w:val="0"/>
        </w:numPr>
        <w:ind w:left="360"/>
        <w:rPr>
          <w:noProof/>
          <w:lang w:val="en-GB"/>
        </w:rPr>
      </w:pPr>
    </w:p>
    <w:p w14:paraId="6410ADDD" w14:textId="77777777" w:rsidR="006334B1" w:rsidRDefault="006334B1" w:rsidP="006334B1">
      <w:pPr>
        <w:rPr>
          <w:lang w:val="en-GB"/>
        </w:rPr>
      </w:pPr>
    </w:p>
    <w:p w14:paraId="425CBF2D" w14:textId="77777777" w:rsidR="006334B1" w:rsidRDefault="006334B1" w:rsidP="006334B1">
      <w:pPr>
        <w:rPr>
          <w:lang w:val="en-GB"/>
        </w:rPr>
      </w:pPr>
    </w:p>
    <w:p w14:paraId="6D2742A9" w14:textId="77777777" w:rsidR="006334B1" w:rsidRDefault="006334B1" w:rsidP="006334B1">
      <w:pPr>
        <w:rPr>
          <w:lang w:val="en-GB"/>
        </w:rPr>
      </w:pPr>
    </w:p>
    <w:p w14:paraId="14734967" w14:textId="77777777" w:rsidR="006334B1" w:rsidRDefault="006334B1" w:rsidP="006334B1">
      <w:pPr>
        <w:rPr>
          <w:lang w:val="en-GB"/>
        </w:rPr>
      </w:pPr>
    </w:p>
    <w:p w14:paraId="45DF56B7" w14:textId="77777777" w:rsidR="006334B1" w:rsidRDefault="006334B1" w:rsidP="006334B1">
      <w:pPr>
        <w:rPr>
          <w:lang w:val="en-GB"/>
        </w:rPr>
      </w:pPr>
    </w:p>
    <w:p w14:paraId="5A957F5E" w14:textId="77777777" w:rsidR="006334B1" w:rsidRDefault="006334B1" w:rsidP="006334B1">
      <w:pPr>
        <w:rPr>
          <w:lang w:val="en-GB"/>
        </w:rPr>
      </w:pPr>
    </w:p>
    <w:p w14:paraId="33C15843" w14:textId="77777777" w:rsidR="006334B1" w:rsidRDefault="006334B1" w:rsidP="006334B1">
      <w:pPr>
        <w:rPr>
          <w:lang w:val="en-GB"/>
        </w:rPr>
      </w:pPr>
    </w:p>
    <w:p w14:paraId="6092876D" w14:textId="77777777" w:rsidR="006334B1" w:rsidRDefault="006334B1" w:rsidP="006334B1">
      <w:pPr>
        <w:rPr>
          <w:lang w:val="en-GB"/>
        </w:rPr>
      </w:pPr>
    </w:p>
    <w:p w14:paraId="046E4098" w14:textId="77777777" w:rsidR="006334B1" w:rsidRDefault="006334B1" w:rsidP="006334B1">
      <w:pPr>
        <w:rPr>
          <w:lang w:val="en-GB"/>
        </w:rPr>
      </w:pPr>
    </w:p>
    <w:p w14:paraId="5C33421C" w14:textId="77777777" w:rsidR="006334B1" w:rsidRPr="006334B1" w:rsidRDefault="006334B1" w:rsidP="006334B1">
      <w:pPr>
        <w:rPr>
          <w:lang w:val="en-GB"/>
        </w:rPr>
      </w:pPr>
    </w:p>
    <w:p w14:paraId="64F80D05" w14:textId="227FFDF9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lastRenderedPageBreak/>
        <w:t>Predicate for Names</w:t>
      </w:r>
    </w:p>
    <w:p w14:paraId="6FD6BBCD" w14:textId="77777777" w:rsidR="00C05F4B" w:rsidRDefault="00A64805" w:rsidP="00A64805">
      <w:pPr>
        <w:jc w:val="both"/>
        <w:rPr>
          <w:noProof/>
        </w:rPr>
      </w:pPr>
      <w:r w:rsidRPr="00A64805">
        <w:rPr>
          <w:noProof/>
        </w:rPr>
        <w:t xml:space="preserve">Write a </w:t>
      </w:r>
      <w:r w:rsidRPr="00A64805">
        <w:rPr>
          <w:b/>
          <w:noProof/>
        </w:rPr>
        <w:t>predicate</w:t>
      </w:r>
      <w:r w:rsidRPr="00A64805">
        <w:rPr>
          <w:noProof/>
        </w:rPr>
        <w:t xml:space="preserve">. Its goal is to </w:t>
      </w:r>
      <w:r w:rsidRPr="00A64805">
        <w:rPr>
          <w:b/>
          <w:noProof/>
        </w:rPr>
        <w:t>check</w:t>
      </w:r>
      <w:r w:rsidRPr="00A64805">
        <w:rPr>
          <w:noProof/>
        </w:rPr>
        <w:t xml:space="preserve"> a name for its length and to return </w:t>
      </w:r>
      <w:r w:rsidRPr="00A64805">
        <w:rPr>
          <w:b/>
          <w:noProof/>
        </w:rPr>
        <w:t>true</w:t>
      </w:r>
      <w:r w:rsidRPr="00A64805">
        <w:rPr>
          <w:noProof/>
        </w:rPr>
        <w:t xml:space="preserve"> if the </w:t>
      </w:r>
      <w:r w:rsidR="001A5460">
        <w:rPr>
          <w:noProof/>
        </w:rPr>
        <w:t>length of the name</w:t>
      </w:r>
      <w:r w:rsidRPr="00A64805">
        <w:rPr>
          <w:noProof/>
        </w:rPr>
        <w:t xml:space="preserve"> is </w:t>
      </w:r>
      <w:r w:rsidRPr="00A64805">
        <w:rPr>
          <w:b/>
          <w:noProof/>
        </w:rPr>
        <w:t>less or equal</w:t>
      </w:r>
      <w:r w:rsidRPr="00A64805">
        <w:rPr>
          <w:noProof/>
        </w:rPr>
        <w:t xml:space="preserve"> </w:t>
      </w:r>
      <w:r w:rsidR="001A5460">
        <w:rPr>
          <w:noProof/>
        </w:rPr>
        <w:t xml:space="preserve">to </w:t>
      </w:r>
      <w:r w:rsidRPr="00A64805">
        <w:rPr>
          <w:noProof/>
        </w:rPr>
        <w:t xml:space="preserve">the passed </w:t>
      </w:r>
      <w:r w:rsidRPr="00A64805">
        <w:rPr>
          <w:b/>
          <w:noProof/>
        </w:rPr>
        <w:t>integer</w:t>
      </w:r>
      <w:r w:rsidRPr="00A64805">
        <w:rPr>
          <w:noProof/>
        </w:rPr>
        <w:t>.</w:t>
      </w:r>
    </w:p>
    <w:p w14:paraId="2AD3CA3D" w14:textId="77777777" w:rsidR="00C05F4B" w:rsidRDefault="00A64805" w:rsidP="00A64805">
      <w:pPr>
        <w:jc w:val="both"/>
        <w:rPr>
          <w:noProof/>
        </w:rPr>
      </w:pPr>
      <w:r w:rsidRPr="00A64805">
        <w:rPr>
          <w:noProof/>
        </w:rPr>
        <w:t xml:space="preserve">You will be given an </w:t>
      </w:r>
      <w:r w:rsidRPr="00A64805">
        <w:rPr>
          <w:b/>
          <w:noProof/>
        </w:rPr>
        <w:t>integer</w:t>
      </w:r>
      <w:r w:rsidRPr="00A64805">
        <w:rPr>
          <w:noProof/>
        </w:rPr>
        <w:t xml:space="preserve"> that represents the length you have to use. </w:t>
      </w:r>
    </w:p>
    <w:p w14:paraId="634FE98A" w14:textId="77777777" w:rsidR="00C05F4B" w:rsidRDefault="00A64805" w:rsidP="00A64805">
      <w:pPr>
        <w:jc w:val="both"/>
        <w:rPr>
          <w:noProof/>
        </w:rPr>
      </w:pPr>
      <w:r w:rsidRPr="00A64805">
        <w:rPr>
          <w:noProof/>
        </w:rPr>
        <w:t>On the second line</w:t>
      </w:r>
      <w:r w:rsidR="001A5460">
        <w:rPr>
          <w:noProof/>
        </w:rPr>
        <w:t>,</w:t>
      </w:r>
      <w:r w:rsidRPr="00A64805">
        <w:rPr>
          <w:noProof/>
        </w:rPr>
        <w:t xml:space="preserve"> you will be given a </w:t>
      </w:r>
      <w:r w:rsidRPr="00A64805">
        <w:rPr>
          <w:b/>
          <w:noProof/>
        </w:rPr>
        <w:t>string</w:t>
      </w:r>
      <w:r w:rsidRPr="00A64805">
        <w:rPr>
          <w:noProof/>
        </w:rPr>
        <w:t xml:space="preserve"> array with some names.</w:t>
      </w:r>
    </w:p>
    <w:p w14:paraId="114FAFE0" w14:textId="21793F4B" w:rsidR="00A64805" w:rsidRPr="00C05F4B" w:rsidRDefault="00A64805" w:rsidP="00C05F4B">
      <w:pPr>
        <w:jc w:val="both"/>
        <w:rPr>
          <w:noProof/>
          <w:lang w:val="bg-BG"/>
        </w:rPr>
      </w:pPr>
      <w:r w:rsidRPr="00A64805">
        <w:rPr>
          <w:noProof/>
        </w:rPr>
        <w:t xml:space="preserve">Print the names, passing the </w:t>
      </w:r>
      <w:r w:rsidRPr="00A64805">
        <w:rPr>
          <w:b/>
          <w:noProof/>
        </w:rPr>
        <w:t>condition</w:t>
      </w:r>
      <w:r w:rsidRPr="00A64805">
        <w:rPr>
          <w:noProof/>
        </w:rPr>
        <w:t xml:space="preserve"> in the predicate. </w:t>
      </w:r>
    </w:p>
    <w:tbl>
      <w:tblPr>
        <w:tblW w:w="7792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93"/>
        <w:gridCol w:w="1263"/>
        <w:gridCol w:w="2094"/>
        <w:gridCol w:w="1242"/>
      </w:tblGrid>
      <w:tr w:rsidR="00C95C13" w:rsidRPr="00A64805" w14:paraId="6A12E8B3" w14:textId="66202F45" w:rsidTr="00C95C13">
        <w:tc>
          <w:tcPr>
            <w:tcW w:w="31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391AE5CA" w14:textId="77777777" w:rsidR="00C95C13" w:rsidRPr="00A64805" w:rsidRDefault="00C95C13" w:rsidP="00C95C13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2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D9D9D9"/>
            <w:tcMar>
              <w:left w:w="70" w:type="dxa"/>
            </w:tcMar>
          </w:tcPr>
          <w:p w14:paraId="57EE3FD0" w14:textId="77777777" w:rsidR="00C95C13" w:rsidRPr="00A64805" w:rsidRDefault="00C95C13" w:rsidP="00C95C13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  <w:tc>
          <w:tcPr>
            <w:tcW w:w="2094" w:type="dxa"/>
            <w:shd w:val="clear" w:color="auto" w:fill="D9D9D9" w:themeFill="background1" w:themeFillShade="D9"/>
          </w:tcPr>
          <w:p w14:paraId="7BC24F11" w14:textId="4E91C7D0" w:rsidR="00C95C13" w:rsidRPr="00C95C13" w:rsidRDefault="00C95C13" w:rsidP="00C95C13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242" w:type="dxa"/>
            <w:shd w:val="clear" w:color="auto" w:fill="D9D9D9" w:themeFill="background1" w:themeFillShade="D9"/>
          </w:tcPr>
          <w:p w14:paraId="686039AE" w14:textId="49AB5D37" w:rsidR="00C95C13" w:rsidRPr="00C95C13" w:rsidRDefault="00C95C13" w:rsidP="00C95C13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C95C13" w:rsidRPr="00A64805" w14:paraId="25A1BB20" w14:textId="4E23DAF9" w:rsidTr="00C95C13">
        <w:tc>
          <w:tcPr>
            <w:tcW w:w="319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7E55BE10" w14:textId="77777777" w:rsidR="00C95C13" w:rsidRPr="00891BAB" w:rsidRDefault="00C95C13" w:rsidP="00C95C13">
            <w:pPr>
              <w:pStyle w:val="PreformattedText"/>
              <w:spacing w:after="0" w:line="240" w:lineRule="auto"/>
              <w:jc w:val="both"/>
              <w:rPr>
                <w:rFonts w:ascii="Consolas" w:hAnsi="Consolas"/>
                <w:noProof/>
                <w:color w:val="auto"/>
                <w:lang w:val="bg-BG"/>
              </w:rPr>
            </w:pPr>
            <w:r w:rsidRPr="00891BAB">
              <w:rPr>
                <w:rFonts w:ascii="Consolas" w:hAnsi="Consolas"/>
                <w:noProof/>
                <w:color w:val="auto"/>
                <w:lang w:val="bg-BG"/>
              </w:rPr>
              <w:t>4</w:t>
            </w:r>
          </w:p>
          <w:p w14:paraId="3533B84F" w14:textId="15AD5E17" w:rsidR="00C95C13" w:rsidRPr="00891BAB" w:rsidRDefault="00C95C13" w:rsidP="00C95C13">
            <w:pPr>
              <w:pStyle w:val="PreformattedText"/>
              <w:spacing w:after="0" w:line="240" w:lineRule="auto"/>
              <w:jc w:val="both"/>
              <w:rPr>
                <w:rFonts w:ascii="Consolas" w:hAnsi="Consolas"/>
                <w:noProof/>
                <w:color w:val="auto"/>
                <w:lang w:val="bg-BG"/>
              </w:rPr>
            </w:pPr>
            <w:r>
              <w:rPr>
                <w:rFonts w:ascii="Consolas" w:hAnsi="Consolas"/>
                <w:noProof/>
                <w:color w:val="auto"/>
                <w:lang w:val="bg-BG"/>
              </w:rPr>
              <w:t>Sara Sam George Mark</w:t>
            </w:r>
            <w:r w:rsidRPr="00891BAB">
              <w:rPr>
                <w:rFonts w:ascii="Consolas" w:hAnsi="Consolas"/>
                <w:noProof/>
                <w:color w:val="auto"/>
                <w:lang w:val="bg-BG"/>
              </w:rPr>
              <w:t xml:space="preserve"> John</w:t>
            </w:r>
          </w:p>
        </w:tc>
        <w:tc>
          <w:tcPr>
            <w:tcW w:w="126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49057D3A" w14:textId="77777777" w:rsidR="00C95C13" w:rsidRPr="00100E7F" w:rsidRDefault="00C95C13" w:rsidP="00C95C13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 w:rsidRPr="00100E7F">
              <w:rPr>
                <w:rFonts w:ascii="Consolas" w:hAnsi="Consolas"/>
                <w:noProof/>
              </w:rPr>
              <w:t>Sara</w:t>
            </w:r>
          </w:p>
          <w:p w14:paraId="72A1E8AB" w14:textId="77777777" w:rsidR="00C95C13" w:rsidRPr="00100E7F" w:rsidRDefault="00C95C13" w:rsidP="00C95C13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 w:rsidRPr="00100E7F">
              <w:rPr>
                <w:rFonts w:ascii="Consolas" w:hAnsi="Consolas"/>
                <w:noProof/>
              </w:rPr>
              <w:t>Sam</w:t>
            </w:r>
          </w:p>
          <w:p w14:paraId="4867D6B7" w14:textId="622DC8A5" w:rsidR="00C95C13" w:rsidRPr="00CF61C1" w:rsidRDefault="00C95C13" w:rsidP="00C95C13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Mark</w:t>
            </w:r>
          </w:p>
          <w:p w14:paraId="206A35E1" w14:textId="52A50837" w:rsidR="00C95C13" w:rsidRPr="00A64805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100E7F">
              <w:rPr>
                <w:rFonts w:ascii="Consolas" w:hAnsi="Consolas"/>
                <w:noProof/>
              </w:rPr>
              <w:t>John</w:t>
            </w:r>
          </w:p>
        </w:tc>
        <w:tc>
          <w:tcPr>
            <w:tcW w:w="2094" w:type="dxa"/>
          </w:tcPr>
          <w:p w14:paraId="53CDCBB9" w14:textId="77777777" w:rsidR="00C95C13" w:rsidRPr="00891BAB" w:rsidRDefault="00C95C13" w:rsidP="00C95C13">
            <w:pPr>
              <w:pStyle w:val="PreformattedText"/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891BAB">
              <w:rPr>
                <w:rFonts w:ascii="Consolas" w:hAnsi="Consolas" w:cs="Consolas"/>
                <w:noProof/>
              </w:rPr>
              <w:t>4</w:t>
            </w:r>
          </w:p>
          <w:p w14:paraId="5094740C" w14:textId="190D6DC6" w:rsidR="00C95C13" w:rsidRPr="00A64805" w:rsidRDefault="00C95C13" w:rsidP="00C95C13">
            <w:pPr>
              <w:spacing w:before="0" w:after="200"/>
            </w:pPr>
            <w:r w:rsidRPr="00891BAB">
              <w:rPr>
                <w:rFonts w:ascii="Consolas" w:hAnsi="Consolas" w:cs="Consolas"/>
                <w:noProof/>
              </w:rPr>
              <w:t>George Peter Zara Sara</w:t>
            </w:r>
          </w:p>
        </w:tc>
        <w:tc>
          <w:tcPr>
            <w:tcW w:w="1242" w:type="dxa"/>
          </w:tcPr>
          <w:p w14:paraId="6A34D848" w14:textId="5E685793" w:rsidR="00C95C13" w:rsidRPr="00C95C13" w:rsidRDefault="00C95C13" w:rsidP="00C95C13">
            <w:pPr>
              <w:spacing w:before="0" w:after="20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Zara</w:t>
            </w:r>
            <w:r>
              <w:rPr>
                <w:rFonts w:ascii="Consolas" w:hAnsi="Consolas"/>
                <w:noProof/>
              </w:rPr>
              <w:br/>
              <w:t>Sara</w:t>
            </w:r>
          </w:p>
        </w:tc>
      </w:tr>
    </w:tbl>
    <w:p w14:paraId="72FC6761" w14:textId="77777777" w:rsidR="006334B1" w:rsidRDefault="006334B1" w:rsidP="006334B1">
      <w:pPr>
        <w:pStyle w:val="Heading2"/>
        <w:numPr>
          <w:ilvl w:val="0"/>
          <w:numId w:val="0"/>
        </w:numPr>
        <w:ind w:left="360"/>
        <w:rPr>
          <w:noProof/>
          <w:lang w:val="en-GB"/>
        </w:rPr>
      </w:pPr>
    </w:p>
    <w:p w14:paraId="01004395" w14:textId="77777777" w:rsidR="006334B1" w:rsidRDefault="006334B1" w:rsidP="006334B1">
      <w:pPr>
        <w:rPr>
          <w:lang w:val="en-GB"/>
        </w:rPr>
      </w:pPr>
    </w:p>
    <w:p w14:paraId="200F2371" w14:textId="77777777" w:rsidR="006334B1" w:rsidRDefault="006334B1" w:rsidP="006334B1">
      <w:pPr>
        <w:rPr>
          <w:lang w:val="en-GB"/>
        </w:rPr>
      </w:pPr>
    </w:p>
    <w:p w14:paraId="55350666" w14:textId="77777777" w:rsidR="006334B1" w:rsidRDefault="006334B1" w:rsidP="006334B1">
      <w:pPr>
        <w:rPr>
          <w:lang w:val="en-GB"/>
        </w:rPr>
      </w:pPr>
    </w:p>
    <w:p w14:paraId="2915A0C2" w14:textId="77777777" w:rsidR="006334B1" w:rsidRDefault="006334B1" w:rsidP="006334B1">
      <w:pPr>
        <w:rPr>
          <w:lang w:val="en-GB"/>
        </w:rPr>
      </w:pPr>
    </w:p>
    <w:p w14:paraId="4B315433" w14:textId="77777777" w:rsidR="006334B1" w:rsidRDefault="006334B1" w:rsidP="006334B1">
      <w:pPr>
        <w:rPr>
          <w:lang w:val="en-GB"/>
        </w:rPr>
      </w:pPr>
    </w:p>
    <w:p w14:paraId="20413C51" w14:textId="77777777" w:rsidR="006334B1" w:rsidRDefault="006334B1" w:rsidP="006334B1">
      <w:pPr>
        <w:rPr>
          <w:lang w:val="en-GB"/>
        </w:rPr>
      </w:pPr>
    </w:p>
    <w:p w14:paraId="684B923C" w14:textId="77777777" w:rsidR="006334B1" w:rsidRDefault="006334B1" w:rsidP="006334B1">
      <w:pPr>
        <w:rPr>
          <w:lang w:val="en-GB"/>
        </w:rPr>
      </w:pPr>
    </w:p>
    <w:p w14:paraId="51EF0FE6" w14:textId="77777777" w:rsidR="006334B1" w:rsidRDefault="006334B1" w:rsidP="006334B1">
      <w:pPr>
        <w:rPr>
          <w:lang w:val="en-GB"/>
        </w:rPr>
      </w:pPr>
    </w:p>
    <w:p w14:paraId="05B64141" w14:textId="77777777" w:rsidR="006334B1" w:rsidRDefault="006334B1" w:rsidP="006334B1">
      <w:pPr>
        <w:rPr>
          <w:lang w:val="en-GB"/>
        </w:rPr>
      </w:pPr>
    </w:p>
    <w:p w14:paraId="508934B9" w14:textId="77777777" w:rsidR="006334B1" w:rsidRDefault="006334B1" w:rsidP="006334B1">
      <w:pPr>
        <w:rPr>
          <w:lang w:val="en-GB"/>
        </w:rPr>
      </w:pPr>
    </w:p>
    <w:p w14:paraId="5517525D" w14:textId="77777777" w:rsidR="006334B1" w:rsidRDefault="006334B1" w:rsidP="006334B1">
      <w:pPr>
        <w:rPr>
          <w:lang w:val="en-GB"/>
        </w:rPr>
      </w:pPr>
    </w:p>
    <w:p w14:paraId="21CE9B77" w14:textId="77777777" w:rsidR="006334B1" w:rsidRDefault="006334B1" w:rsidP="006334B1">
      <w:pPr>
        <w:rPr>
          <w:lang w:val="en-GB"/>
        </w:rPr>
      </w:pPr>
    </w:p>
    <w:p w14:paraId="372A0003" w14:textId="77777777" w:rsidR="006334B1" w:rsidRDefault="006334B1" w:rsidP="006334B1">
      <w:pPr>
        <w:rPr>
          <w:lang w:val="en-GB"/>
        </w:rPr>
      </w:pPr>
    </w:p>
    <w:p w14:paraId="3869ED9A" w14:textId="77777777" w:rsidR="006334B1" w:rsidRDefault="006334B1" w:rsidP="006334B1">
      <w:pPr>
        <w:rPr>
          <w:lang w:val="en-GB"/>
        </w:rPr>
      </w:pPr>
    </w:p>
    <w:p w14:paraId="1D81AA97" w14:textId="77777777" w:rsidR="006334B1" w:rsidRDefault="006334B1" w:rsidP="006334B1">
      <w:pPr>
        <w:rPr>
          <w:lang w:val="en-GB"/>
        </w:rPr>
      </w:pPr>
    </w:p>
    <w:p w14:paraId="75B992DE" w14:textId="77777777" w:rsidR="006334B1" w:rsidRDefault="006334B1" w:rsidP="006334B1">
      <w:pPr>
        <w:rPr>
          <w:lang w:val="en-GB"/>
        </w:rPr>
      </w:pPr>
    </w:p>
    <w:p w14:paraId="3704CDC5" w14:textId="77777777" w:rsidR="006334B1" w:rsidRDefault="006334B1" w:rsidP="006334B1">
      <w:pPr>
        <w:rPr>
          <w:lang w:val="en-GB"/>
        </w:rPr>
      </w:pPr>
    </w:p>
    <w:p w14:paraId="7400E7BA" w14:textId="77777777" w:rsidR="006334B1" w:rsidRDefault="006334B1" w:rsidP="006334B1">
      <w:pPr>
        <w:rPr>
          <w:lang w:val="en-GB"/>
        </w:rPr>
      </w:pPr>
    </w:p>
    <w:p w14:paraId="2194A8BB" w14:textId="77777777" w:rsidR="006334B1" w:rsidRDefault="006334B1" w:rsidP="006334B1">
      <w:pPr>
        <w:rPr>
          <w:lang w:val="en-GB"/>
        </w:rPr>
      </w:pPr>
    </w:p>
    <w:p w14:paraId="7E145D29" w14:textId="77777777" w:rsidR="006334B1" w:rsidRPr="006334B1" w:rsidRDefault="006334B1" w:rsidP="006334B1">
      <w:pPr>
        <w:rPr>
          <w:lang w:val="en-GB"/>
        </w:rPr>
      </w:pPr>
    </w:p>
    <w:p w14:paraId="3A60CA74" w14:textId="357C0C9B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lastRenderedPageBreak/>
        <w:t>Find the Smallest Element</w:t>
      </w:r>
    </w:p>
    <w:p w14:paraId="54149E5B" w14:textId="77777777" w:rsidR="003E328D" w:rsidRDefault="00A64805" w:rsidP="00A64805">
      <w:pPr>
        <w:jc w:val="both"/>
        <w:rPr>
          <w:noProof/>
        </w:rPr>
      </w:pPr>
      <w:r w:rsidRPr="00A64805">
        <w:rPr>
          <w:noProof/>
        </w:rPr>
        <w:t xml:space="preserve">Write a program </w:t>
      </w:r>
      <w:r w:rsidR="00B007D4">
        <w:rPr>
          <w:noProof/>
        </w:rPr>
        <w:t>that</w:t>
      </w:r>
      <w:r w:rsidRPr="00A64805">
        <w:rPr>
          <w:noProof/>
        </w:rPr>
        <w:t xml:space="preserve"> is using a custom </w:t>
      </w:r>
      <w:r w:rsidRPr="00A64805">
        <w:rPr>
          <w:b/>
          <w:noProof/>
        </w:rPr>
        <w:t>function</w:t>
      </w:r>
      <w:r w:rsidRPr="00A64805">
        <w:rPr>
          <w:noProof/>
        </w:rPr>
        <w:t xml:space="preserve"> (written by you) to find the </w:t>
      </w:r>
      <w:r w:rsidRPr="00A64805">
        <w:rPr>
          <w:b/>
          <w:noProof/>
        </w:rPr>
        <w:t>smallest</w:t>
      </w:r>
      <w:r w:rsidRPr="00A64805">
        <w:rPr>
          <w:noProof/>
        </w:rPr>
        <w:t xml:space="preserve"> integer in a </w:t>
      </w:r>
      <w:r w:rsidRPr="00A64805">
        <w:rPr>
          <w:b/>
          <w:noProof/>
        </w:rPr>
        <w:t>sequence</w:t>
      </w:r>
      <w:r w:rsidRPr="00A64805">
        <w:rPr>
          <w:noProof/>
        </w:rPr>
        <w:t xml:space="preserve"> of </w:t>
      </w:r>
      <w:r w:rsidRPr="00A64805">
        <w:rPr>
          <w:b/>
          <w:noProof/>
        </w:rPr>
        <w:t>integers</w:t>
      </w:r>
      <w:r w:rsidRPr="00A64805">
        <w:rPr>
          <w:noProof/>
        </w:rPr>
        <w:t>. The input could have more than one space.</w:t>
      </w:r>
    </w:p>
    <w:p w14:paraId="2E43A819" w14:textId="360BDAE2" w:rsidR="00A64805" w:rsidRPr="00A64805" w:rsidRDefault="00A64805" w:rsidP="00A64805">
      <w:pPr>
        <w:jc w:val="both"/>
        <w:rPr>
          <w:noProof/>
          <w:lang w:val="bg-BG"/>
        </w:rPr>
      </w:pPr>
      <w:r w:rsidRPr="00A64805">
        <w:rPr>
          <w:noProof/>
        </w:rPr>
        <w:t xml:space="preserve">Your task is to </w:t>
      </w:r>
      <w:r w:rsidRPr="00A64805">
        <w:rPr>
          <w:b/>
          <w:noProof/>
        </w:rPr>
        <w:t>collect</w:t>
      </w:r>
      <w:r w:rsidRPr="00A64805">
        <w:rPr>
          <w:noProof/>
        </w:rPr>
        <w:t xml:space="preserve"> the integers from the console, find the </w:t>
      </w:r>
      <w:r w:rsidRPr="00A64805">
        <w:rPr>
          <w:b/>
          <w:noProof/>
        </w:rPr>
        <w:t>smallest</w:t>
      </w:r>
      <w:r w:rsidRPr="00A64805">
        <w:rPr>
          <w:noProof/>
        </w:rPr>
        <w:t xml:space="preserve"> </w:t>
      </w:r>
      <w:r w:rsidRPr="00A64805">
        <w:rPr>
          <w:b/>
          <w:noProof/>
        </w:rPr>
        <w:t>one</w:t>
      </w:r>
      <w:r w:rsidRPr="00A64805">
        <w:rPr>
          <w:noProof/>
        </w:rPr>
        <w:t xml:space="preserve"> and print its </w:t>
      </w:r>
      <w:r w:rsidRPr="00A64805">
        <w:rPr>
          <w:b/>
          <w:bCs/>
          <w:noProof/>
        </w:rPr>
        <w:t xml:space="preserve">index </w:t>
      </w:r>
      <w:r w:rsidRPr="00A64805">
        <w:rPr>
          <w:bCs/>
          <w:noProof/>
        </w:rPr>
        <w:t xml:space="preserve">(if </w:t>
      </w:r>
      <w:r w:rsidRPr="00A64805">
        <w:rPr>
          <w:b/>
          <w:bCs/>
          <w:noProof/>
        </w:rPr>
        <w:t>more</w:t>
      </w:r>
      <w:r w:rsidRPr="00A64805">
        <w:rPr>
          <w:bCs/>
          <w:noProof/>
        </w:rPr>
        <w:t xml:space="preserve"> than one such elements exist, print the index of the </w:t>
      </w:r>
      <w:r w:rsidRPr="00A64805">
        <w:rPr>
          <w:b/>
          <w:bCs/>
          <w:noProof/>
        </w:rPr>
        <w:t>rightmost</w:t>
      </w:r>
      <w:r w:rsidRPr="00A64805">
        <w:rPr>
          <w:bCs/>
          <w:noProof/>
        </w:rPr>
        <w:t xml:space="preserve"> one).</w:t>
      </w:r>
    </w:p>
    <w:p w14:paraId="74948665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Hints</w:t>
      </w:r>
    </w:p>
    <w:p w14:paraId="00F4BD31" w14:textId="77777777" w:rsidR="00A64805" w:rsidRPr="00A64805" w:rsidRDefault="00A64805" w:rsidP="00A64805">
      <w:pPr>
        <w:pStyle w:val="ListParagraph"/>
        <w:numPr>
          <w:ilvl w:val="0"/>
          <w:numId w:val="41"/>
        </w:numPr>
        <w:spacing w:before="0" w:after="200"/>
        <w:jc w:val="both"/>
        <w:rPr>
          <w:noProof/>
          <w:lang w:val="bg-BG"/>
        </w:rPr>
      </w:pPr>
      <w:r w:rsidRPr="00A64805">
        <w:rPr>
          <w:noProof/>
        </w:rPr>
        <w:t xml:space="preserve">Use a </w:t>
      </w:r>
      <w:r w:rsidRPr="00CF61C1">
        <w:rPr>
          <w:rFonts w:ascii="Consolas" w:hAnsi="Consolas"/>
          <w:b/>
          <w:bCs/>
          <w:noProof/>
        </w:rPr>
        <w:t>Function&lt;List&lt;Integer&gt;, Integer&gt;</w:t>
      </w:r>
      <w:r w:rsidRPr="00A64805">
        <w:rPr>
          <w:noProof/>
        </w:rPr>
        <w:t xml:space="preserve"> or something similar. </w:t>
      </w:r>
    </w:p>
    <w:p w14:paraId="480AB4E0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W w:w="368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52"/>
        <w:gridCol w:w="1729"/>
      </w:tblGrid>
      <w:tr w:rsidR="00A64805" w:rsidRPr="00A64805" w14:paraId="21D986D3" w14:textId="77777777" w:rsidTr="007D02B2">
        <w:trPr>
          <w:trHeight w:val="340"/>
        </w:trPr>
        <w:tc>
          <w:tcPr>
            <w:tcW w:w="19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5DC9D86E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7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D9D9D9"/>
            <w:tcMar>
              <w:left w:w="70" w:type="dxa"/>
            </w:tcMar>
          </w:tcPr>
          <w:p w14:paraId="2380DE36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73020BDE" w14:textId="77777777" w:rsidTr="007D02B2">
        <w:tc>
          <w:tcPr>
            <w:tcW w:w="19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311611E3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 xml:space="preserve">1 2 3 </w:t>
            </w:r>
            <w:r w:rsidRPr="003E328D">
              <w:rPr>
                <w:rFonts w:ascii="Consolas" w:hAnsi="Consolas"/>
                <w:noProof/>
                <w:highlight w:val="yellow"/>
              </w:rPr>
              <w:t>0</w:t>
            </w:r>
            <w:r w:rsidRPr="00A64805">
              <w:rPr>
                <w:rFonts w:ascii="Consolas" w:hAnsi="Consolas"/>
                <w:noProof/>
              </w:rPr>
              <w:t xml:space="preserve"> 4 5 6</w:t>
            </w:r>
          </w:p>
        </w:tc>
        <w:tc>
          <w:tcPr>
            <w:tcW w:w="17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36B90503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3</w:t>
            </w:r>
          </w:p>
        </w:tc>
      </w:tr>
      <w:tr w:rsidR="00A64805" w:rsidRPr="00A64805" w14:paraId="74EF2040" w14:textId="77777777" w:rsidTr="007D02B2">
        <w:tc>
          <w:tcPr>
            <w:tcW w:w="19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308E444D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 xml:space="preserve">123 10 11 </w:t>
            </w:r>
            <w:r w:rsidRPr="003E328D">
              <w:rPr>
                <w:rFonts w:ascii="Consolas" w:hAnsi="Consolas" w:cs="Consolas"/>
                <w:noProof/>
                <w:highlight w:val="yellow"/>
              </w:rPr>
              <w:t>3</w:t>
            </w:r>
          </w:p>
        </w:tc>
        <w:tc>
          <w:tcPr>
            <w:tcW w:w="1729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5CDF132A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3</w:t>
            </w:r>
          </w:p>
        </w:tc>
      </w:tr>
    </w:tbl>
    <w:p w14:paraId="502775C4" w14:textId="77777777" w:rsidR="00E4201E" w:rsidRDefault="00E4201E" w:rsidP="00E4201E">
      <w:pPr>
        <w:pStyle w:val="Heading2"/>
        <w:numPr>
          <w:ilvl w:val="0"/>
          <w:numId w:val="0"/>
        </w:numPr>
        <w:ind w:left="360"/>
        <w:rPr>
          <w:noProof/>
          <w:lang w:val="en-GB"/>
        </w:rPr>
      </w:pPr>
    </w:p>
    <w:p w14:paraId="18B2CF9F" w14:textId="77777777" w:rsidR="00E4201E" w:rsidRDefault="00E4201E" w:rsidP="00E4201E">
      <w:pPr>
        <w:rPr>
          <w:lang w:val="en-GB"/>
        </w:rPr>
      </w:pPr>
    </w:p>
    <w:p w14:paraId="3B350C7D" w14:textId="77777777" w:rsidR="00E4201E" w:rsidRDefault="00E4201E" w:rsidP="00E4201E">
      <w:pPr>
        <w:rPr>
          <w:lang w:val="en-GB"/>
        </w:rPr>
      </w:pPr>
    </w:p>
    <w:p w14:paraId="3F5B3F7E" w14:textId="77777777" w:rsidR="00E4201E" w:rsidRDefault="00E4201E" w:rsidP="00E4201E">
      <w:pPr>
        <w:rPr>
          <w:lang w:val="en-GB"/>
        </w:rPr>
      </w:pPr>
    </w:p>
    <w:p w14:paraId="4838C2D8" w14:textId="77777777" w:rsidR="00E4201E" w:rsidRDefault="00E4201E" w:rsidP="00E4201E">
      <w:pPr>
        <w:rPr>
          <w:lang w:val="en-GB"/>
        </w:rPr>
      </w:pPr>
    </w:p>
    <w:p w14:paraId="0D12F62E" w14:textId="77777777" w:rsidR="00E4201E" w:rsidRDefault="00E4201E" w:rsidP="00E4201E">
      <w:pPr>
        <w:rPr>
          <w:lang w:val="en-GB"/>
        </w:rPr>
      </w:pPr>
    </w:p>
    <w:p w14:paraId="2A8ABB59" w14:textId="77777777" w:rsidR="00E4201E" w:rsidRDefault="00E4201E" w:rsidP="00E4201E">
      <w:pPr>
        <w:rPr>
          <w:lang w:val="en-GB"/>
        </w:rPr>
      </w:pPr>
    </w:p>
    <w:p w14:paraId="2C8505BF" w14:textId="77777777" w:rsidR="00E4201E" w:rsidRDefault="00E4201E" w:rsidP="00E4201E">
      <w:pPr>
        <w:rPr>
          <w:lang w:val="en-GB"/>
        </w:rPr>
      </w:pPr>
    </w:p>
    <w:p w14:paraId="04417020" w14:textId="77777777" w:rsidR="00E4201E" w:rsidRDefault="00E4201E" w:rsidP="00E4201E">
      <w:pPr>
        <w:rPr>
          <w:lang w:val="en-GB"/>
        </w:rPr>
      </w:pPr>
    </w:p>
    <w:p w14:paraId="42E06CE4" w14:textId="77777777" w:rsidR="00E4201E" w:rsidRDefault="00E4201E" w:rsidP="00E4201E">
      <w:pPr>
        <w:rPr>
          <w:lang w:val="en-GB"/>
        </w:rPr>
      </w:pPr>
    </w:p>
    <w:p w14:paraId="3A1A44EF" w14:textId="77777777" w:rsidR="00E4201E" w:rsidRDefault="00E4201E" w:rsidP="00E4201E">
      <w:pPr>
        <w:rPr>
          <w:lang w:val="en-GB"/>
        </w:rPr>
      </w:pPr>
    </w:p>
    <w:p w14:paraId="733CB8EE" w14:textId="77777777" w:rsidR="00E4201E" w:rsidRDefault="00E4201E" w:rsidP="00E4201E">
      <w:pPr>
        <w:rPr>
          <w:lang w:val="en-GB"/>
        </w:rPr>
      </w:pPr>
    </w:p>
    <w:p w14:paraId="4716B93C" w14:textId="77777777" w:rsidR="00E4201E" w:rsidRDefault="00E4201E" w:rsidP="00E4201E">
      <w:pPr>
        <w:rPr>
          <w:lang w:val="en-GB"/>
        </w:rPr>
      </w:pPr>
    </w:p>
    <w:p w14:paraId="4F399193" w14:textId="77777777" w:rsidR="00E4201E" w:rsidRDefault="00E4201E" w:rsidP="00E4201E">
      <w:pPr>
        <w:rPr>
          <w:lang w:val="en-GB"/>
        </w:rPr>
      </w:pPr>
    </w:p>
    <w:p w14:paraId="08DD6163" w14:textId="77777777" w:rsidR="00E4201E" w:rsidRDefault="00E4201E" w:rsidP="00E4201E">
      <w:pPr>
        <w:rPr>
          <w:lang w:val="en-GB"/>
        </w:rPr>
      </w:pPr>
    </w:p>
    <w:p w14:paraId="50052D2C" w14:textId="77777777" w:rsidR="00E4201E" w:rsidRDefault="00E4201E" w:rsidP="00E4201E">
      <w:pPr>
        <w:rPr>
          <w:lang w:val="en-GB"/>
        </w:rPr>
      </w:pPr>
    </w:p>
    <w:p w14:paraId="0B91263E" w14:textId="77777777" w:rsidR="00E4201E" w:rsidRDefault="00E4201E" w:rsidP="00E4201E">
      <w:pPr>
        <w:rPr>
          <w:lang w:val="en-GB"/>
        </w:rPr>
      </w:pPr>
    </w:p>
    <w:p w14:paraId="50D0CA7F" w14:textId="77777777" w:rsidR="00E4201E" w:rsidRDefault="00E4201E" w:rsidP="00E4201E">
      <w:pPr>
        <w:rPr>
          <w:lang w:val="en-GB"/>
        </w:rPr>
      </w:pPr>
    </w:p>
    <w:p w14:paraId="7EEA6EC0" w14:textId="77777777" w:rsidR="00E4201E" w:rsidRDefault="00E4201E" w:rsidP="00E4201E">
      <w:pPr>
        <w:rPr>
          <w:lang w:val="en-GB"/>
        </w:rPr>
      </w:pPr>
    </w:p>
    <w:p w14:paraId="75F3E7A1" w14:textId="77777777" w:rsidR="00E4201E" w:rsidRDefault="00E4201E" w:rsidP="00E4201E">
      <w:pPr>
        <w:rPr>
          <w:lang w:val="en-GB"/>
        </w:rPr>
      </w:pPr>
    </w:p>
    <w:p w14:paraId="7F672574" w14:textId="77777777" w:rsidR="00E4201E" w:rsidRPr="00E4201E" w:rsidRDefault="00E4201E" w:rsidP="00E4201E">
      <w:pPr>
        <w:rPr>
          <w:lang w:val="en-GB"/>
        </w:rPr>
      </w:pPr>
    </w:p>
    <w:p w14:paraId="14B529F8" w14:textId="54B21DA0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lastRenderedPageBreak/>
        <w:t>Custom Comparator</w:t>
      </w:r>
    </w:p>
    <w:p w14:paraId="20F08739" w14:textId="77777777" w:rsidR="009424C5" w:rsidRDefault="00A64805" w:rsidP="00A64805">
      <w:pPr>
        <w:rPr>
          <w:noProof/>
        </w:rPr>
      </w:pPr>
      <w:r w:rsidRPr="00A64805">
        <w:rPr>
          <w:noProof/>
        </w:rPr>
        <w:t xml:space="preserve">Write a custom </w:t>
      </w:r>
      <w:r w:rsidRPr="00A64805">
        <w:rPr>
          <w:b/>
          <w:noProof/>
        </w:rPr>
        <w:t>comparator</w:t>
      </w:r>
      <w:r w:rsidRPr="00A64805">
        <w:rPr>
          <w:noProof/>
        </w:rPr>
        <w:t xml:space="preserve"> that </w:t>
      </w:r>
      <w:r w:rsidRPr="00A64805">
        <w:rPr>
          <w:b/>
          <w:noProof/>
        </w:rPr>
        <w:t>sorts</w:t>
      </w:r>
      <w:r w:rsidRPr="00A64805">
        <w:rPr>
          <w:noProof/>
        </w:rPr>
        <w:t xml:space="preserve"> all even numbers before all </w:t>
      </w:r>
      <w:r w:rsidRPr="00A64805">
        <w:rPr>
          <w:b/>
          <w:noProof/>
        </w:rPr>
        <w:t>odd</w:t>
      </w:r>
      <w:r w:rsidRPr="00A64805">
        <w:rPr>
          <w:noProof/>
        </w:rPr>
        <w:t xml:space="preserve"> ones in </w:t>
      </w:r>
      <w:r w:rsidRPr="00A64805">
        <w:rPr>
          <w:b/>
          <w:noProof/>
        </w:rPr>
        <w:t>ascending order</w:t>
      </w:r>
      <w:r w:rsidRPr="00A64805">
        <w:rPr>
          <w:noProof/>
        </w:rPr>
        <w:t xml:space="preserve">. </w:t>
      </w:r>
    </w:p>
    <w:p w14:paraId="7C1A2680" w14:textId="479D6708" w:rsidR="00A64805" w:rsidRPr="009424C5" w:rsidRDefault="00A64805" w:rsidP="009424C5">
      <w:pPr>
        <w:rPr>
          <w:noProof/>
          <w:lang w:val="bg-BG"/>
        </w:rPr>
      </w:pPr>
      <w:r w:rsidRPr="00A64805">
        <w:rPr>
          <w:noProof/>
        </w:rPr>
        <w:t xml:space="preserve">Pass it to an </w:t>
      </w:r>
      <w:r w:rsidRPr="00A64805">
        <w:rPr>
          <w:rFonts w:ascii="Consolas" w:hAnsi="Consolas"/>
          <w:b/>
          <w:noProof/>
        </w:rPr>
        <w:t>Arrays.sort()</w:t>
      </w:r>
      <w:r w:rsidRPr="00A64805">
        <w:rPr>
          <w:noProof/>
        </w:rPr>
        <w:t xml:space="preserve"> function and print the result.</w:t>
      </w:r>
    </w:p>
    <w:tbl>
      <w:tblPr>
        <w:tblW w:w="3681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90"/>
        <w:gridCol w:w="1991"/>
      </w:tblGrid>
      <w:tr w:rsidR="00A64805" w:rsidRPr="00A64805" w14:paraId="616E2779" w14:textId="77777777" w:rsidTr="007D02B2">
        <w:tc>
          <w:tcPr>
            <w:tcW w:w="16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1243F643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D9D9D9"/>
            <w:tcMar>
              <w:left w:w="70" w:type="dxa"/>
            </w:tcMar>
          </w:tcPr>
          <w:p w14:paraId="544B2242" w14:textId="77777777" w:rsidR="00A64805" w:rsidRPr="00A64805" w:rsidRDefault="00A64805" w:rsidP="00CF61C1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5E7F750F" w14:textId="77777777" w:rsidTr="007D02B2">
        <w:tc>
          <w:tcPr>
            <w:tcW w:w="16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59ED4391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1 2 3 4 5 6</w:t>
            </w:r>
          </w:p>
        </w:tc>
        <w:tc>
          <w:tcPr>
            <w:tcW w:w="1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7E46001E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2 4 6 1 3 5</w:t>
            </w:r>
          </w:p>
        </w:tc>
      </w:tr>
      <w:tr w:rsidR="00A64805" w:rsidRPr="00A64805" w14:paraId="78B975D3" w14:textId="77777777" w:rsidTr="007D02B2">
        <w:tc>
          <w:tcPr>
            <w:tcW w:w="169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5ABAAB85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-3 2</w:t>
            </w:r>
          </w:p>
        </w:tc>
        <w:tc>
          <w:tcPr>
            <w:tcW w:w="1991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auto"/>
            </w:tcBorders>
            <w:shd w:val="clear" w:color="auto" w:fill="FFFFFF"/>
            <w:tcMar>
              <w:left w:w="70" w:type="dxa"/>
            </w:tcMar>
          </w:tcPr>
          <w:p w14:paraId="4652FCCF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2 -3</w:t>
            </w:r>
          </w:p>
        </w:tc>
      </w:tr>
    </w:tbl>
    <w:p w14:paraId="5298F040" w14:textId="77777777" w:rsidR="00E74E77" w:rsidRDefault="00E74E77" w:rsidP="00E74E77">
      <w:pPr>
        <w:pStyle w:val="Heading2"/>
        <w:numPr>
          <w:ilvl w:val="0"/>
          <w:numId w:val="0"/>
        </w:numPr>
        <w:ind w:left="360"/>
        <w:rPr>
          <w:noProof/>
          <w:lang w:val="en-GB"/>
        </w:rPr>
      </w:pPr>
    </w:p>
    <w:p w14:paraId="1D91BAE1" w14:textId="77777777" w:rsidR="00E74E77" w:rsidRDefault="00E74E77" w:rsidP="00E74E77">
      <w:pPr>
        <w:rPr>
          <w:lang w:val="en-GB"/>
        </w:rPr>
      </w:pPr>
    </w:p>
    <w:p w14:paraId="7448C4DD" w14:textId="77777777" w:rsidR="00E74E77" w:rsidRDefault="00E74E77" w:rsidP="00E74E77">
      <w:pPr>
        <w:rPr>
          <w:lang w:val="en-GB"/>
        </w:rPr>
      </w:pPr>
    </w:p>
    <w:p w14:paraId="129AF4A5" w14:textId="77777777" w:rsidR="00E74E77" w:rsidRDefault="00E74E77" w:rsidP="00E74E77">
      <w:pPr>
        <w:rPr>
          <w:lang w:val="en-GB"/>
        </w:rPr>
      </w:pPr>
    </w:p>
    <w:p w14:paraId="177F7BB4" w14:textId="77777777" w:rsidR="00E74E77" w:rsidRDefault="00E74E77" w:rsidP="00E74E77">
      <w:pPr>
        <w:rPr>
          <w:lang w:val="en-GB"/>
        </w:rPr>
      </w:pPr>
    </w:p>
    <w:p w14:paraId="35505F6E" w14:textId="77777777" w:rsidR="00E74E77" w:rsidRDefault="00E74E77" w:rsidP="00E74E77">
      <w:pPr>
        <w:rPr>
          <w:lang w:val="en-GB"/>
        </w:rPr>
      </w:pPr>
    </w:p>
    <w:p w14:paraId="5FE34258" w14:textId="77777777" w:rsidR="00E74E77" w:rsidRDefault="00E74E77" w:rsidP="00E74E77">
      <w:pPr>
        <w:rPr>
          <w:lang w:val="en-GB"/>
        </w:rPr>
      </w:pPr>
    </w:p>
    <w:p w14:paraId="245B9D1E" w14:textId="77777777" w:rsidR="00E74E77" w:rsidRDefault="00E74E77" w:rsidP="00E74E77">
      <w:pPr>
        <w:rPr>
          <w:lang w:val="en-GB"/>
        </w:rPr>
      </w:pPr>
    </w:p>
    <w:p w14:paraId="526F2316" w14:textId="77777777" w:rsidR="00E74E77" w:rsidRDefault="00E74E77" w:rsidP="00E74E77">
      <w:pPr>
        <w:rPr>
          <w:lang w:val="en-GB"/>
        </w:rPr>
      </w:pPr>
    </w:p>
    <w:p w14:paraId="38C7075F" w14:textId="77777777" w:rsidR="00E74E77" w:rsidRDefault="00E74E77" w:rsidP="00E74E77">
      <w:pPr>
        <w:rPr>
          <w:lang w:val="en-GB"/>
        </w:rPr>
      </w:pPr>
    </w:p>
    <w:p w14:paraId="344C0666" w14:textId="77777777" w:rsidR="00E74E77" w:rsidRDefault="00E74E77" w:rsidP="00E74E77">
      <w:pPr>
        <w:rPr>
          <w:lang w:val="en-GB"/>
        </w:rPr>
      </w:pPr>
    </w:p>
    <w:p w14:paraId="485937FB" w14:textId="77777777" w:rsidR="00E74E77" w:rsidRDefault="00E74E77" w:rsidP="00E74E77">
      <w:pPr>
        <w:rPr>
          <w:lang w:val="en-GB"/>
        </w:rPr>
      </w:pPr>
    </w:p>
    <w:p w14:paraId="2DA8CDE1" w14:textId="77777777" w:rsidR="00E74E77" w:rsidRDefault="00E74E77" w:rsidP="00E74E77">
      <w:pPr>
        <w:rPr>
          <w:lang w:val="en-GB"/>
        </w:rPr>
      </w:pPr>
    </w:p>
    <w:p w14:paraId="505602DC" w14:textId="77777777" w:rsidR="00E74E77" w:rsidRDefault="00E74E77" w:rsidP="00E74E77">
      <w:pPr>
        <w:rPr>
          <w:lang w:val="en-GB"/>
        </w:rPr>
      </w:pPr>
    </w:p>
    <w:p w14:paraId="59D09E42" w14:textId="77777777" w:rsidR="00E74E77" w:rsidRDefault="00E74E77" w:rsidP="00E74E77">
      <w:pPr>
        <w:rPr>
          <w:lang w:val="en-GB"/>
        </w:rPr>
      </w:pPr>
    </w:p>
    <w:p w14:paraId="41A0900D" w14:textId="77777777" w:rsidR="00E74E77" w:rsidRDefault="00E74E77" w:rsidP="00E74E77">
      <w:pPr>
        <w:rPr>
          <w:lang w:val="en-GB"/>
        </w:rPr>
      </w:pPr>
    </w:p>
    <w:p w14:paraId="21234965" w14:textId="77777777" w:rsidR="00E74E77" w:rsidRDefault="00E74E77" w:rsidP="00E74E77">
      <w:pPr>
        <w:rPr>
          <w:lang w:val="en-GB"/>
        </w:rPr>
      </w:pPr>
    </w:p>
    <w:p w14:paraId="210895B7" w14:textId="77777777" w:rsidR="00E74E77" w:rsidRDefault="00E74E77" w:rsidP="00E74E77">
      <w:pPr>
        <w:rPr>
          <w:lang w:val="en-GB"/>
        </w:rPr>
      </w:pPr>
    </w:p>
    <w:p w14:paraId="5F89D840" w14:textId="77777777" w:rsidR="00E74E77" w:rsidRDefault="00E74E77" w:rsidP="00E74E77">
      <w:pPr>
        <w:rPr>
          <w:lang w:val="en-GB"/>
        </w:rPr>
      </w:pPr>
    </w:p>
    <w:p w14:paraId="38ACB223" w14:textId="77777777" w:rsidR="00E74E77" w:rsidRDefault="00E74E77" w:rsidP="00E74E77">
      <w:pPr>
        <w:rPr>
          <w:lang w:val="en-GB"/>
        </w:rPr>
      </w:pPr>
    </w:p>
    <w:p w14:paraId="6D2134F0" w14:textId="77777777" w:rsidR="00E74E77" w:rsidRDefault="00E74E77" w:rsidP="00E74E77">
      <w:pPr>
        <w:rPr>
          <w:lang w:val="en-GB"/>
        </w:rPr>
      </w:pPr>
    </w:p>
    <w:p w14:paraId="3B7BE5BD" w14:textId="77777777" w:rsidR="00E74E77" w:rsidRDefault="00E74E77" w:rsidP="00E74E77">
      <w:pPr>
        <w:rPr>
          <w:lang w:val="en-GB"/>
        </w:rPr>
      </w:pPr>
    </w:p>
    <w:p w14:paraId="1BF4F4AF" w14:textId="77777777" w:rsidR="00E74E77" w:rsidRDefault="00E74E77" w:rsidP="00E74E77">
      <w:pPr>
        <w:rPr>
          <w:lang w:val="en-GB"/>
        </w:rPr>
      </w:pPr>
    </w:p>
    <w:p w14:paraId="1A002D0E" w14:textId="77777777" w:rsidR="00E74E77" w:rsidRDefault="00E74E77" w:rsidP="00E74E77">
      <w:pPr>
        <w:rPr>
          <w:lang w:val="en-GB"/>
        </w:rPr>
      </w:pPr>
    </w:p>
    <w:p w14:paraId="44C441D5" w14:textId="77777777" w:rsidR="00E74E77" w:rsidRPr="00E74E77" w:rsidRDefault="00E74E77" w:rsidP="00E74E77">
      <w:pPr>
        <w:rPr>
          <w:lang w:val="en-GB"/>
        </w:rPr>
      </w:pPr>
    </w:p>
    <w:p w14:paraId="7DEA1DAE" w14:textId="53E350A0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lastRenderedPageBreak/>
        <w:t>List of Predicates</w:t>
      </w:r>
    </w:p>
    <w:p w14:paraId="19818A22" w14:textId="390B17D4" w:rsidR="00A64805" w:rsidRPr="00A64805" w:rsidRDefault="00A64805" w:rsidP="00A64805">
      <w:pPr>
        <w:jc w:val="both"/>
        <w:rPr>
          <w:noProof/>
          <w:lang w:val="bg-BG"/>
        </w:rPr>
      </w:pPr>
      <w:r w:rsidRPr="00A64805">
        <w:rPr>
          <w:noProof/>
        </w:rPr>
        <w:t xml:space="preserve">Find all </w:t>
      </w:r>
      <w:r w:rsidRPr="00A64805">
        <w:rPr>
          <w:b/>
          <w:noProof/>
        </w:rPr>
        <w:t>numbers</w:t>
      </w:r>
      <w:r w:rsidRPr="00A64805">
        <w:rPr>
          <w:noProof/>
        </w:rPr>
        <w:t xml:space="preserve"> in the range </w:t>
      </w:r>
      <w:r w:rsidRPr="00A64805">
        <w:rPr>
          <w:b/>
          <w:noProof/>
        </w:rPr>
        <w:t>1..N</w:t>
      </w:r>
      <w:r w:rsidRPr="00A64805">
        <w:rPr>
          <w:noProof/>
        </w:rPr>
        <w:t xml:space="preserve"> that </w:t>
      </w:r>
      <w:r w:rsidR="001A5460">
        <w:rPr>
          <w:noProof/>
        </w:rPr>
        <w:t>is</w:t>
      </w:r>
      <w:r w:rsidRPr="00A64805">
        <w:rPr>
          <w:noProof/>
        </w:rPr>
        <w:t xml:space="preserve"> </w:t>
      </w:r>
      <w:r w:rsidRPr="00A64805">
        <w:rPr>
          <w:b/>
          <w:noProof/>
        </w:rPr>
        <w:t>divisible</w:t>
      </w:r>
      <w:r w:rsidRPr="00A64805">
        <w:rPr>
          <w:noProof/>
        </w:rPr>
        <w:t xml:space="preserve"> by the numbers of a given sequence. Use </w:t>
      </w:r>
      <w:r w:rsidRPr="00A64805">
        <w:rPr>
          <w:b/>
          <w:noProof/>
        </w:rPr>
        <w:t>predicates</w:t>
      </w:r>
      <w:r w:rsidRPr="00A64805">
        <w:rPr>
          <w:noProof/>
        </w:rPr>
        <w:t>.</w:t>
      </w:r>
    </w:p>
    <w:p w14:paraId="199CFFD0" w14:textId="77777777" w:rsidR="00A64805" w:rsidRPr="00A64805" w:rsidRDefault="00A64805" w:rsidP="00A64805">
      <w:pPr>
        <w:pStyle w:val="Heading3"/>
        <w:spacing w:before="0"/>
        <w:jc w:val="both"/>
        <w:rPr>
          <w:rFonts w:eastAsia="MS Mincho"/>
          <w:noProof/>
          <w:lang w:val="bg-BG" w:eastAsia="ja-JP"/>
        </w:rPr>
      </w:pPr>
      <w:r w:rsidRPr="00A64805">
        <w:rPr>
          <w:rFonts w:eastAsia="MS Mincho"/>
          <w:noProof/>
          <w:lang w:eastAsia="ja-JP"/>
        </w:rPr>
        <w:t>Examples</w:t>
      </w:r>
    </w:p>
    <w:tbl>
      <w:tblPr>
        <w:tblpPr w:leftFromText="180" w:rightFromText="180" w:vertAnchor="text" w:tblpY="1"/>
        <w:tblOverlap w:val="never"/>
        <w:tblW w:w="367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10"/>
        <w:gridCol w:w="2160"/>
      </w:tblGrid>
      <w:tr w:rsidR="00A64805" w:rsidRPr="00A64805" w14:paraId="7D52B167" w14:textId="77777777" w:rsidTr="00AB0A8E">
        <w:tc>
          <w:tcPr>
            <w:tcW w:w="15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370E90A6" w14:textId="77777777" w:rsidR="00A64805" w:rsidRPr="00A64805" w:rsidRDefault="00A64805" w:rsidP="004B32BF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21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44D01216" w14:textId="77777777" w:rsidR="00A64805" w:rsidRPr="00A64805" w:rsidRDefault="00A64805" w:rsidP="004B32BF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</w:tr>
      <w:tr w:rsidR="00A64805" w:rsidRPr="00A64805" w14:paraId="0C2CA33C" w14:textId="77777777" w:rsidTr="00AB0A8E">
        <w:tc>
          <w:tcPr>
            <w:tcW w:w="15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686CAD55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  <w:lang w:val="bg-BG"/>
              </w:rPr>
            </w:pPr>
            <w:r w:rsidRPr="00A64805">
              <w:rPr>
                <w:rFonts w:ascii="Consolas" w:hAnsi="Consolas"/>
                <w:noProof/>
              </w:rPr>
              <w:t>10</w:t>
            </w:r>
          </w:p>
          <w:p w14:paraId="2C428BE4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1 1 1 2</w:t>
            </w:r>
          </w:p>
        </w:tc>
        <w:tc>
          <w:tcPr>
            <w:tcW w:w="21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0FFD86E4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</w:rPr>
            </w:pPr>
            <w:r w:rsidRPr="00A64805">
              <w:rPr>
                <w:rFonts w:ascii="Consolas" w:hAnsi="Consolas"/>
                <w:noProof/>
              </w:rPr>
              <w:t>2 4 6 8 10</w:t>
            </w:r>
          </w:p>
        </w:tc>
      </w:tr>
      <w:tr w:rsidR="00A64805" w:rsidRPr="00A64805" w14:paraId="6A27AB4A" w14:textId="77777777" w:rsidTr="00AB0A8E">
        <w:tc>
          <w:tcPr>
            <w:tcW w:w="151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277EF670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100</w:t>
            </w:r>
          </w:p>
          <w:p w14:paraId="4CC0DEA9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2 5 10 20</w:t>
            </w:r>
          </w:p>
        </w:tc>
        <w:tc>
          <w:tcPr>
            <w:tcW w:w="216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1E2AC72C" w14:textId="77777777" w:rsidR="00A64805" w:rsidRPr="00A64805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20 40 60 80 100</w:t>
            </w:r>
          </w:p>
        </w:tc>
      </w:tr>
    </w:tbl>
    <w:p w14:paraId="0EE31A97" w14:textId="77777777" w:rsidR="00A64805" w:rsidRPr="00A64805" w:rsidRDefault="00A64805" w:rsidP="00A64805">
      <w:pPr>
        <w:rPr>
          <w:noProof/>
          <w:lang w:val="bg-BG"/>
        </w:rPr>
      </w:pPr>
    </w:p>
    <w:p w14:paraId="397FCB21" w14:textId="77777777" w:rsidR="00A64805" w:rsidRPr="00A64805" w:rsidRDefault="00A64805" w:rsidP="00A64805">
      <w:pPr>
        <w:rPr>
          <w:noProof/>
          <w:lang w:val="bg-BG"/>
        </w:rPr>
      </w:pPr>
    </w:p>
    <w:p w14:paraId="76A07445" w14:textId="43A73227" w:rsidR="00A64805" w:rsidRDefault="00A64805" w:rsidP="00A64805">
      <w:pPr>
        <w:rPr>
          <w:noProof/>
          <w:lang w:val="bg-BG"/>
        </w:rPr>
      </w:pPr>
    </w:p>
    <w:p w14:paraId="003BD784" w14:textId="6AC196A1" w:rsidR="004306C2" w:rsidRDefault="004306C2" w:rsidP="00A64805">
      <w:pPr>
        <w:rPr>
          <w:noProof/>
          <w:lang w:val="bg-BG"/>
        </w:rPr>
      </w:pPr>
    </w:p>
    <w:p w14:paraId="1FBC83DE" w14:textId="77777777" w:rsidR="004306C2" w:rsidRPr="00A64805" w:rsidRDefault="004306C2" w:rsidP="00A64805">
      <w:pPr>
        <w:rPr>
          <w:noProof/>
          <w:lang w:val="bg-BG"/>
        </w:rPr>
      </w:pPr>
    </w:p>
    <w:p w14:paraId="32BFF382" w14:textId="77777777" w:rsidR="003A5F61" w:rsidRDefault="003A5F61" w:rsidP="003A5F61">
      <w:pPr>
        <w:pStyle w:val="Heading2"/>
        <w:numPr>
          <w:ilvl w:val="0"/>
          <w:numId w:val="0"/>
        </w:numPr>
        <w:ind w:left="360"/>
        <w:rPr>
          <w:noProof/>
          <w:lang w:val="en-GB"/>
        </w:rPr>
      </w:pPr>
    </w:p>
    <w:p w14:paraId="1A1F5CAD" w14:textId="77777777" w:rsidR="003A5F61" w:rsidRDefault="003A5F61" w:rsidP="003A5F61">
      <w:pPr>
        <w:rPr>
          <w:lang w:val="en-GB"/>
        </w:rPr>
      </w:pPr>
    </w:p>
    <w:p w14:paraId="029A7040" w14:textId="77777777" w:rsidR="003A5F61" w:rsidRDefault="003A5F61" w:rsidP="003A5F61">
      <w:pPr>
        <w:rPr>
          <w:lang w:val="en-GB"/>
        </w:rPr>
      </w:pPr>
    </w:p>
    <w:p w14:paraId="5F833683" w14:textId="77777777" w:rsidR="003A5F61" w:rsidRDefault="003A5F61" w:rsidP="003A5F61">
      <w:pPr>
        <w:rPr>
          <w:lang w:val="en-GB"/>
        </w:rPr>
      </w:pPr>
    </w:p>
    <w:p w14:paraId="72793B51" w14:textId="77777777" w:rsidR="003A5F61" w:rsidRDefault="003A5F61" w:rsidP="003A5F61">
      <w:pPr>
        <w:rPr>
          <w:lang w:val="en-GB"/>
        </w:rPr>
      </w:pPr>
    </w:p>
    <w:p w14:paraId="115FE878" w14:textId="77777777" w:rsidR="003A5F61" w:rsidRDefault="003A5F61" w:rsidP="003A5F61">
      <w:pPr>
        <w:rPr>
          <w:lang w:val="en-GB"/>
        </w:rPr>
      </w:pPr>
    </w:p>
    <w:p w14:paraId="0D3D254B" w14:textId="77777777" w:rsidR="003A5F61" w:rsidRDefault="003A5F61" w:rsidP="003A5F61">
      <w:pPr>
        <w:rPr>
          <w:lang w:val="en-GB"/>
        </w:rPr>
      </w:pPr>
    </w:p>
    <w:p w14:paraId="2504656C" w14:textId="77777777" w:rsidR="003A5F61" w:rsidRDefault="003A5F61" w:rsidP="003A5F61">
      <w:pPr>
        <w:rPr>
          <w:lang w:val="en-GB"/>
        </w:rPr>
      </w:pPr>
    </w:p>
    <w:p w14:paraId="6DAB7FEF" w14:textId="77777777" w:rsidR="003A5F61" w:rsidRDefault="003A5F61" w:rsidP="003A5F61">
      <w:pPr>
        <w:rPr>
          <w:lang w:val="en-GB"/>
        </w:rPr>
      </w:pPr>
    </w:p>
    <w:p w14:paraId="32F790C6" w14:textId="77777777" w:rsidR="003A5F61" w:rsidRDefault="003A5F61" w:rsidP="003A5F61">
      <w:pPr>
        <w:rPr>
          <w:lang w:val="en-GB"/>
        </w:rPr>
      </w:pPr>
    </w:p>
    <w:p w14:paraId="0432CAEC" w14:textId="77777777" w:rsidR="003A5F61" w:rsidRDefault="003A5F61" w:rsidP="003A5F61">
      <w:pPr>
        <w:rPr>
          <w:lang w:val="en-GB"/>
        </w:rPr>
      </w:pPr>
    </w:p>
    <w:p w14:paraId="1EA39556" w14:textId="77777777" w:rsidR="003A5F61" w:rsidRDefault="003A5F61" w:rsidP="003A5F61">
      <w:pPr>
        <w:rPr>
          <w:lang w:val="en-GB"/>
        </w:rPr>
      </w:pPr>
    </w:p>
    <w:p w14:paraId="3F2E73BF" w14:textId="77777777" w:rsidR="003A5F61" w:rsidRDefault="003A5F61" w:rsidP="003A5F61">
      <w:pPr>
        <w:rPr>
          <w:lang w:val="en-GB"/>
        </w:rPr>
      </w:pPr>
    </w:p>
    <w:p w14:paraId="55B514A5" w14:textId="77777777" w:rsidR="003A5F61" w:rsidRDefault="003A5F61" w:rsidP="003A5F61">
      <w:pPr>
        <w:rPr>
          <w:lang w:val="en-GB"/>
        </w:rPr>
      </w:pPr>
    </w:p>
    <w:p w14:paraId="7431D2B4" w14:textId="77777777" w:rsidR="003A5F61" w:rsidRDefault="003A5F61" w:rsidP="003A5F61">
      <w:pPr>
        <w:rPr>
          <w:lang w:val="en-GB"/>
        </w:rPr>
      </w:pPr>
    </w:p>
    <w:p w14:paraId="1603CFC8" w14:textId="77777777" w:rsidR="003A5F61" w:rsidRDefault="003A5F61" w:rsidP="003A5F61">
      <w:pPr>
        <w:rPr>
          <w:lang w:val="en-GB"/>
        </w:rPr>
      </w:pPr>
    </w:p>
    <w:p w14:paraId="5C57A594" w14:textId="77777777" w:rsidR="003A5F61" w:rsidRDefault="003A5F61" w:rsidP="003A5F61">
      <w:pPr>
        <w:rPr>
          <w:lang w:val="en-GB"/>
        </w:rPr>
      </w:pPr>
    </w:p>
    <w:p w14:paraId="7BD3B51B" w14:textId="77777777" w:rsidR="003A5F61" w:rsidRDefault="003A5F61" w:rsidP="003A5F61">
      <w:pPr>
        <w:rPr>
          <w:lang w:val="en-GB"/>
        </w:rPr>
      </w:pPr>
    </w:p>
    <w:p w14:paraId="06C735F3" w14:textId="77777777" w:rsidR="003A5F61" w:rsidRDefault="003A5F61" w:rsidP="003A5F61">
      <w:pPr>
        <w:rPr>
          <w:lang w:val="en-GB"/>
        </w:rPr>
      </w:pPr>
    </w:p>
    <w:p w14:paraId="3648FEBE" w14:textId="77777777" w:rsidR="003A5F61" w:rsidRDefault="003A5F61" w:rsidP="003A5F61">
      <w:pPr>
        <w:rPr>
          <w:lang w:val="en-GB"/>
        </w:rPr>
      </w:pPr>
    </w:p>
    <w:p w14:paraId="1F0A1548" w14:textId="77777777" w:rsidR="003A5F61" w:rsidRDefault="003A5F61" w:rsidP="003A5F61">
      <w:pPr>
        <w:rPr>
          <w:lang w:val="en-GB"/>
        </w:rPr>
      </w:pPr>
    </w:p>
    <w:p w14:paraId="6AF49B08" w14:textId="77777777" w:rsidR="003A5F61" w:rsidRDefault="003A5F61" w:rsidP="003A5F61">
      <w:pPr>
        <w:rPr>
          <w:lang w:val="en-GB"/>
        </w:rPr>
      </w:pPr>
    </w:p>
    <w:p w14:paraId="3B09DA3D" w14:textId="77777777" w:rsidR="003A5F61" w:rsidRDefault="003A5F61" w:rsidP="003A5F61">
      <w:pPr>
        <w:rPr>
          <w:lang w:val="en-GB"/>
        </w:rPr>
      </w:pPr>
    </w:p>
    <w:p w14:paraId="7D4F5774" w14:textId="77777777" w:rsidR="003A5F61" w:rsidRPr="003A5F61" w:rsidRDefault="003A5F61" w:rsidP="003A5F61">
      <w:pPr>
        <w:rPr>
          <w:lang w:val="en-GB"/>
        </w:rPr>
      </w:pPr>
    </w:p>
    <w:p w14:paraId="04997F9E" w14:textId="4953E689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lastRenderedPageBreak/>
        <w:t>Predicate Party!</w:t>
      </w:r>
    </w:p>
    <w:p w14:paraId="0FC19051" w14:textId="30E62D80" w:rsidR="00A64805" w:rsidRPr="00A64805" w:rsidRDefault="00A64805" w:rsidP="004D1034">
      <w:pPr>
        <w:jc w:val="both"/>
        <w:rPr>
          <w:noProof/>
          <w:lang w:val="bg-BG"/>
        </w:rPr>
      </w:pPr>
      <w:r w:rsidRPr="00A64805">
        <w:rPr>
          <w:noProof/>
        </w:rPr>
        <w:t>The Wire</w:t>
      </w:r>
      <w:r w:rsidR="007D5EB0">
        <w:rPr>
          <w:noProof/>
        </w:rPr>
        <w:t>'</w:t>
      </w:r>
      <w:r w:rsidRPr="00A64805">
        <w:rPr>
          <w:noProof/>
        </w:rPr>
        <w:t>s parents are on vacation for the holidays</w:t>
      </w:r>
      <w:r w:rsidR="007D5EB0">
        <w:rPr>
          <w:noProof/>
        </w:rPr>
        <w:t>,</w:t>
      </w:r>
      <w:r w:rsidRPr="00A64805">
        <w:rPr>
          <w:noProof/>
        </w:rPr>
        <w:t xml:space="preserve"> and he is planning an epic party at home. Unfortunately, his organizational skills are next to non-existent</w:t>
      </w:r>
      <w:r w:rsidR="007D5EB0">
        <w:rPr>
          <w:noProof/>
        </w:rPr>
        <w:t>,</w:t>
      </w:r>
      <w:r w:rsidRPr="00A64805">
        <w:rPr>
          <w:noProof/>
        </w:rPr>
        <w:t xml:space="preserve"> so you are given the task </w:t>
      </w:r>
      <w:r w:rsidR="007D5EB0">
        <w:rPr>
          <w:noProof/>
        </w:rPr>
        <w:t>of helping</w:t>
      </w:r>
      <w:r w:rsidRPr="00A64805">
        <w:rPr>
          <w:noProof/>
        </w:rPr>
        <w:t xml:space="preserve"> him with the reservations.</w:t>
      </w:r>
    </w:p>
    <w:p w14:paraId="3D13E2A9" w14:textId="77777777" w:rsidR="00C00BDE" w:rsidRDefault="00A64805" w:rsidP="004D1034">
      <w:pPr>
        <w:jc w:val="both"/>
        <w:rPr>
          <w:noProof/>
        </w:rPr>
      </w:pPr>
      <w:r w:rsidRPr="00A64805">
        <w:rPr>
          <w:noProof/>
        </w:rPr>
        <w:t>On the first line</w:t>
      </w:r>
      <w:r w:rsidR="001A5460">
        <w:rPr>
          <w:noProof/>
        </w:rPr>
        <w:t>,</w:t>
      </w:r>
      <w:r w:rsidRPr="00A64805">
        <w:rPr>
          <w:noProof/>
        </w:rPr>
        <w:t xml:space="preserve"> you get a </w:t>
      </w:r>
      <w:r w:rsidRPr="00A64805">
        <w:rPr>
          <w:b/>
          <w:noProof/>
        </w:rPr>
        <w:t>list</w:t>
      </w:r>
      <w:r w:rsidRPr="00A64805">
        <w:rPr>
          <w:noProof/>
        </w:rPr>
        <w:t xml:space="preserve"> </w:t>
      </w:r>
      <w:r w:rsidR="001A5460">
        <w:rPr>
          <w:noProof/>
        </w:rPr>
        <w:t>of</w:t>
      </w:r>
      <w:r w:rsidRPr="00A64805">
        <w:rPr>
          <w:noProof/>
        </w:rPr>
        <w:t xml:space="preserve"> all the </w:t>
      </w:r>
      <w:r w:rsidRPr="00A64805">
        <w:rPr>
          <w:b/>
          <w:noProof/>
        </w:rPr>
        <w:t>people</w:t>
      </w:r>
      <w:r w:rsidRPr="00A64805">
        <w:rPr>
          <w:noProof/>
        </w:rPr>
        <w:t xml:space="preserve"> that are coming. </w:t>
      </w:r>
    </w:p>
    <w:p w14:paraId="228ADB44" w14:textId="77777777" w:rsidR="00D42742" w:rsidRDefault="00A64805" w:rsidP="004D1034">
      <w:pPr>
        <w:jc w:val="both"/>
        <w:rPr>
          <w:noProof/>
        </w:rPr>
      </w:pPr>
      <w:r w:rsidRPr="00A64805">
        <w:rPr>
          <w:noProof/>
        </w:rPr>
        <w:t>On the next lines, until you get the "</w:t>
      </w:r>
      <w:r w:rsidRPr="004B32BF">
        <w:rPr>
          <w:rFonts w:ascii="Consolas" w:hAnsi="Consolas"/>
          <w:b/>
          <w:noProof/>
        </w:rPr>
        <w:t>Party</w:t>
      </w:r>
      <w:r w:rsidRPr="004B32BF">
        <w:rPr>
          <w:rFonts w:ascii="Consolas" w:hAnsi="Consolas"/>
          <w:noProof/>
        </w:rPr>
        <w:t>!</w:t>
      </w:r>
      <w:r w:rsidRPr="00A64805">
        <w:rPr>
          <w:noProof/>
        </w:rPr>
        <w:t xml:space="preserve">" command, you may be asked to </w:t>
      </w:r>
      <w:r w:rsidRPr="00A64805">
        <w:rPr>
          <w:b/>
          <w:noProof/>
        </w:rPr>
        <w:t>double</w:t>
      </w:r>
      <w:r w:rsidRPr="00A64805">
        <w:rPr>
          <w:noProof/>
        </w:rPr>
        <w:t xml:space="preserve"> or </w:t>
      </w:r>
      <w:r w:rsidRPr="00A64805">
        <w:rPr>
          <w:b/>
          <w:noProof/>
        </w:rPr>
        <w:t>remove</w:t>
      </w:r>
      <w:r w:rsidRPr="00A64805">
        <w:rPr>
          <w:noProof/>
        </w:rPr>
        <w:t xml:space="preserve"> all the people that apply to </w:t>
      </w:r>
      <w:r w:rsidR="001A5460">
        <w:rPr>
          <w:noProof/>
        </w:rPr>
        <w:t xml:space="preserve">the </w:t>
      </w:r>
      <w:r w:rsidRPr="00A64805">
        <w:rPr>
          <w:b/>
          <w:noProof/>
        </w:rPr>
        <w:t>given</w:t>
      </w:r>
      <w:r w:rsidRPr="00A64805">
        <w:rPr>
          <w:noProof/>
        </w:rPr>
        <w:t xml:space="preserve"> </w:t>
      </w:r>
      <w:r w:rsidRPr="00A64805">
        <w:rPr>
          <w:b/>
          <w:noProof/>
        </w:rPr>
        <w:t>criteria</w:t>
      </w:r>
      <w:r w:rsidRPr="00A64805">
        <w:rPr>
          <w:noProof/>
        </w:rPr>
        <w:t xml:space="preserve">. </w:t>
      </w:r>
    </w:p>
    <w:p w14:paraId="0FCA2495" w14:textId="41C44B55" w:rsidR="00A64805" w:rsidRPr="007E4702" w:rsidRDefault="00A64805" w:rsidP="004D1034">
      <w:pPr>
        <w:jc w:val="both"/>
        <w:rPr>
          <w:b/>
          <w:bCs/>
          <w:noProof/>
          <w:u w:val="single"/>
          <w:lang w:val="bg-BG"/>
        </w:rPr>
      </w:pPr>
      <w:r w:rsidRPr="007E4702">
        <w:rPr>
          <w:b/>
          <w:bCs/>
          <w:noProof/>
          <w:u w:val="single"/>
        </w:rPr>
        <w:t xml:space="preserve">There are three different options: </w:t>
      </w:r>
    </w:p>
    <w:p w14:paraId="58EA2199" w14:textId="12E1AEDF" w:rsidR="00A64805" w:rsidRPr="00A64805" w:rsidRDefault="00A64805" w:rsidP="00D42742">
      <w:pPr>
        <w:pStyle w:val="ListParagraph"/>
        <w:numPr>
          <w:ilvl w:val="0"/>
          <w:numId w:val="40"/>
        </w:numPr>
        <w:spacing w:before="0" w:after="200" w:line="240" w:lineRule="auto"/>
        <w:jc w:val="both"/>
        <w:rPr>
          <w:noProof/>
          <w:lang w:val="bg-BG"/>
        </w:rPr>
      </w:pPr>
      <w:r w:rsidRPr="00A64805">
        <w:rPr>
          <w:noProof/>
        </w:rPr>
        <w:t xml:space="preserve">Everyone that has a name </w:t>
      </w:r>
      <w:r w:rsidRPr="00A64805">
        <w:rPr>
          <w:b/>
          <w:noProof/>
        </w:rPr>
        <w:t>start</w:t>
      </w:r>
      <w:r w:rsidR="001A5460">
        <w:rPr>
          <w:b/>
          <w:noProof/>
        </w:rPr>
        <w:t>s</w:t>
      </w:r>
      <w:r w:rsidR="004306C2">
        <w:rPr>
          <w:noProof/>
        </w:rPr>
        <w:t xml:space="preserve"> with a given string.</w:t>
      </w:r>
    </w:p>
    <w:p w14:paraId="2917D0A3" w14:textId="2D020671" w:rsidR="00A64805" w:rsidRPr="00A64805" w:rsidRDefault="00A64805" w:rsidP="00D42742">
      <w:pPr>
        <w:pStyle w:val="ListParagraph"/>
        <w:numPr>
          <w:ilvl w:val="0"/>
          <w:numId w:val="40"/>
        </w:numPr>
        <w:spacing w:before="0" w:after="200" w:line="240" w:lineRule="auto"/>
        <w:jc w:val="both"/>
        <w:rPr>
          <w:noProof/>
          <w:lang w:val="bg-BG"/>
        </w:rPr>
      </w:pPr>
      <w:r w:rsidRPr="00A64805">
        <w:rPr>
          <w:noProof/>
        </w:rPr>
        <w:t xml:space="preserve">Everyone that has a name </w:t>
      </w:r>
      <w:r w:rsidRPr="00A64805">
        <w:rPr>
          <w:b/>
          <w:noProof/>
        </w:rPr>
        <w:t>ending</w:t>
      </w:r>
      <w:r w:rsidR="004306C2">
        <w:rPr>
          <w:noProof/>
        </w:rPr>
        <w:t xml:space="preserve"> with a given string.</w:t>
      </w:r>
    </w:p>
    <w:p w14:paraId="11ABBFD4" w14:textId="08DDC83B" w:rsidR="00A64805" w:rsidRPr="00A64805" w:rsidRDefault="00A64805" w:rsidP="00704DAC">
      <w:pPr>
        <w:pStyle w:val="ListParagraph"/>
        <w:numPr>
          <w:ilvl w:val="0"/>
          <w:numId w:val="40"/>
        </w:numPr>
        <w:spacing w:before="0" w:after="200" w:line="240" w:lineRule="auto"/>
        <w:jc w:val="both"/>
        <w:rPr>
          <w:noProof/>
          <w:lang w:val="bg-BG"/>
        </w:rPr>
      </w:pPr>
      <w:r w:rsidRPr="00A64805">
        <w:rPr>
          <w:noProof/>
        </w:rPr>
        <w:t xml:space="preserve">Everyone has a name with a given </w:t>
      </w:r>
      <w:r w:rsidRPr="00A64805">
        <w:rPr>
          <w:b/>
          <w:noProof/>
        </w:rPr>
        <w:t>length</w:t>
      </w:r>
      <w:r w:rsidRPr="00A64805">
        <w:rPr>
          <w:noProof/>
        </w:rPr>
        <w:t>.</w:t>
      </w:r>
    </w:p>
    <w:p w14:paraId="4189F8DC" w14:textId="77777777" w:rsidR="00721C9C" w:rsidRDefault="00A64805" w:rsidP="00704DAC">
      <w:pPr>
        <w:spacing w:line="240" w:lineRule="auto"/>
        <w:jc w:val="both"/>
        <w:rPr>
          <w:noProof/>
        </w:rPr>
      </w:pPr>
      <w:r w:rsidRPr="00A64805">
        <w:rPr>
          <w:noProof/>
        </w:rPr>
        <w:t xml:space="preserve">When you print the guests that are coming to the party, you have to print them in </w:t>
      </w:r>
      <w:r w:rsidRPr="00A64805">
        <w:rPr>
          <w:b/>
          <w:noProof/>
        </w:rPr>
        <w:t>ascending</w:t>
      </w:r>
      <w:r w:rsidRPr="00A64805">
        <w:rPr>
          <w:noProof/>
        </w:rPr>
        <w:t xml:space="preserve"> order. </w:t>
      </w:r>
    </w:p>
    <w:p w14:paraId="43B382C3" w14:textId="0ACBBA3B" w:rsidR="00A64805" w:rsidRPr="00C00BDE" w:rsidRDefault="00A64805" w:rsidP="00704DAC">
      <w:pPr>
        <w:spacing w:line="240" w:lineRule="auto"/>
        <w:jc w:val="both"/>
        <w:rPr>
          <w:noProof/>
          <w:lang w:val="bg-BG"/>
        </w:rPr>
      </w:pPr>
      <w:r w:rsidRPr="00A64805">
        <w:rPr>
          <w:noProof/>
        </w:rPr>
        <w:t xml:space="preserve">If nobody is going, print </w:t>
      </w:r>
      <w:r w:rsidRPr="001A5460">
        <w:rPr>
          <w:noProof/>
        </w:rPr>
        <w:t>"</w:t>
      </w:r>
      <w:r w:rsidRPr="004306C2">
        <w:rPr>
          <w:rFonts w:ascii="Consolas" w:hAnsi="Consolas"/>
          <w:b/>
          <w:noProof/>
        </w:rPr>
        <w:t>Nobody is going to the party!</w:t>
      </w:r>
      <w:r w:rsidRPr="001A5460">
        <w:rPr>
          <w:noProof/>
        </w:rPr>
        <w:t>"</w:t>
      </w:r>
    </w:p>
    <w:tbl>
      <w:tblPr>
        <w:tblW w:w="9139" w:type="dxa"/>
        <w:tblInd w:w="7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7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02"/>
        <w:gridCol w:w="6237"/>
      </w:tblGrid>
      <w:tr w:rsidR="00A64805" w:rsidRPr="00D42742" w14:paraId="790F4FF7" w14:textId="77777777" w:rsidTr="00F5180D">
        <w:tc>
          <w:tcPr>
            <w:tcW w:w="29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58AC4004" w14:textId="77777777" w:rsidR="00A64805" w:rsidRPr="00D42742" w:rsidRDefault="00A64805" w:rsidP="004B32BF">
            <w:pPr>
              <w:spacing w:after="0" w:line="240" w:lineRule="auto"/>
              <w:jc w:val="center"/>
              <w:rPr>
                <w:b/>
                <w:noProof/>
                <w:sz w:val="20"/>
                <w:szCs w:val="20"/>
              </w:rPr>
            </w:pPr>
            <w:r w:rsidRPr="00D42742">
              <w:rPr>
                <w:b/>
                <w:noProof/>
                <w:sz w:val="20"/>
                <w:szCs w:val="20"/>
              </w:rPr>
              <w:t>Input</w:t>
            </w:r>
          </w:p>
        </w:tc>
        <w:tc>
          <w:tcPr>
            <w:tcW w:w="62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70" w:type="dxa"/>
            </w:tcMar>
          </w:tcPr>
          <w:p w14:paraId="6320B6BD" w14:textId="77777777" w:rsidR="00A64805" w:rsidRPr="00D42742" w:rsidRDefault="00A64805" w:rsidP="004B32BF">
            <w:pPr>
              <w:spacing w:after="0" w:line="240" w:lineRule="auto"/>
              <w:jc w:val="center"/>
              <w:rPr>
                <w:b/>
                <w:noProof/>
                <w:sz w:val="20"/>
                <w:szCs w:val="20"/>
              </w:rPr>
            </w:pPr>
            <w:r w:rsidRPr="00D42742">
              <w:rPr>
                <w:b/>
                <w:noProof/>
                <w:sz w:val="20"/>
                <w:szCs w:val="20"/>
              </w:rPr>
              <w:t>Output</w:t>
            </w:r>
          </w:p>
        </w:tc>
      </w:tr>
      <w:tr w:rsidR="00A64805" w:rsidRPr="00D42742" w14:paraId="3EE7D156" w14:textId="77777777" w:rsidTr="00F5180D">
        <w:tc>
          <w:tcPr>
            <w:tcW w:w="29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5B7BB8BB" w14:textId="15E74D43" w:rsidR="00A64805" w:rsidRPr="00D42742" w:rsidRDefault="00F21C42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0"/>
                <w:szCs w:val="20"/>
                <w:lang w:val="bg-BG"/>
              </w:rPr>
            </w:pPr>
            <w:r w:rsidRPr="00D42742">
              <w:rPr>
                <w:rFonts w:ascii="Consolas" w:hAnsi="Consolas" w:cs="Consolas"/>
                <w:noProof/>
                <w:sz w:val="20"/>
                <w:szCs w:val="20"/>
              </w:rPr>
              <w:t>Peter Misha</w:t>
            </w:r>
            <w:r w:rsidR="00A64805" w:rsidRPr="00D42742">
              <w:rPr>
                <w:rFonts w:ascii="Consolas" w:hAnsi="Consolas" w:cs="Consolas"/>
                <w:noProof/>
                <w:sz w:val="20"/>
                <w:szCs w:val="20"/>
              </w:rPr>
              <w:t xml:space="preserve"> Ste</w:t>
            </w:r>
            <w:r w:rsidRPr="00D42742">
              <w:rPr>
                <w:rFonts w:ascii="Consolas" w:hAnsi="Consolas" w:cs="Consolas"/>
                <w:noProof/>
                <w:sz w:val="20"/>
                <w:szCs w:val="20"/>
              </w:rPr>
              <w:t>ph</w:t>
            </w:r>
            <w:r w:rsidR="00A64805" w:rsidRPr="00D42742">
              <w:rPr>
                <w:rFonts w:ascii="Consolas" w:hAnsi="Consolas" w:cs="Consolas"/>
                <w:noProof/>
                <w:sz w:val="20"/>
                <w:szCs w:val="20"/>
              </w:rPr>
              <w:t>an</w:t>
            </w:r>
          </w:p>
          <w:p w14:paraId="346ABD78" w14:textId="77777777" w:rsidR="00A64805" w:rsidRPr="00D42742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0"/>
                <w:szCs w:val="20"/>
                <w:lang w:val="bg-BG"/>
              </w:rPr>
            </w:pPr>
            <w:r w:rsidRPr="00D42742">
              <w:rPr>
                <w:rFonts w:ascii="Consolas" w:hAnsi="Consolas" w:cs="Consolas"/>
                <w:noProof/>
                <w:sz w:val="20"/>
                <w:szCs w:val="20"/>
              </w:rPr>
              <w:t>Remove StartsWith P</w:t>
            </w:r>
          </w:p>
          <w:p w14:paraId="7DF36EC5" w14:textId="77777777" w:rsidR="00A64805" w:rsidRPr="00D42742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0"/>
                <w:szCs w:val="20"/>
                <w:lang w:val="bg-BG"/>
              </w:rPr>
            </w:pPr>
            <w:r w:rsidRPr="00D42742">
              <w:rPr>
                <w:rFonts w:ascii="Consolas" w:hAnsi="Consolas" w:cs="Consolas"/>
                <w:noProof/>
                <w:sz w:val="20"/>
                <w:szCs w:val="20"/>
              </w:rPr>
              <w:t>Double Length 5</w:t>
            </w:r>
          </w:p>
          <w:p w14:paraId="7EED7506" w14:textId="77777777" w:rsidR="00A64805" w:rsidRPr="00D42742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0"/>
                <w:szCs w:val="20"/>
              </w:rPr>
            </w:pPr>
            <w:r w:rsidRPr="00D42742">
              <w:rPr>
                <w:rFonts w:ascii="Consolas" w:hAnsi="Consolas" w:cs="Consolas"/>
                <w:noProof/>
                <w:sz w:val="20"/>
                <w:szCs w:val="20"/>
              </w:rPr>
              <w:t>Party!</w:t>
            </w:r>
          </w:p>
        </w:tc>
        <w:tc>
          <w:tcPr>
            <w:tcW w:w="62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76AF51F3" w14:textId="68323DFE" w:rsidR="00A64805" w:rsidRPr="00D42742" w:rsidRDefault="00F21C42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0"/>
                <w:szCs w:val="20"/>
              </w:rPr>
            </w:pPr>
            <w:r w:rsidRPr="00D42742">
              <w:rPr>
                <w:rFonts w:ascii="Consolas" w:hAnsi="Consolas" w:cs="Consolas"/>
                <w:noProof/>
                <w:sz w:val="20"/>
                <w:szCs w:val="20"/>
              </w:rPr>
              <w:t>Misha, Misha</w:t>
            </w:r>
            <w:r w:rsidR="00A64805" w:rsidRPr="00D42742">
              <w:rPr>
                <w:rFonts w:ascii="Consolas" w:hAnsi="Consolas" w:cs="Consolas"/>
                <w:noProof/>
                <w:sz w:val="20"/>
                <w:szCs w:val="20"/>
              </w:rPr>
              <w:t>, Ste</w:t>
            </w:r>
            <w:r w:rsidR="003F2135" w:rsidRPr="00D42742">
              <w:rPr>
                <w:rFonts w:ascii="Consolas" w:hAnsi="Consolas" w:cs="Consolas"/>
                <w:noProof/>
                <w:sz w:val="20"/>
                <w:szCs w:val="20"/>
              </w:rPr>
              <w:t>ph</w:t>
            </w:r>
            <w:r w:rsidR="00A64805" w:rsidRPr="00D42742">
              <w:rPr>
                <w:rFonts w:ascii="Consolas" w:hAnsi="Consolas" w:cs="Consolas"/>
                <w:noProof/>
                <w:sz w:val="20"/>
                <w:szCs w:val="20"/>
              </w:rPr>
              <w:t>an are going to the party!</w:t>
            </w:r>
          </w:p>
        </w:tc>
      </w:tr>
      <w:tr w:rsidR="00A64805" w:rsidRPr="00D42742" w14:paraId="0238793E" w14:textId="77777777" w:rsidTr="00F5180D">
        <w:tc>
          <w:tcPr>
            <w:tcW w:w="29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5E56A609" w14:textId="5DEBFF9A" w:rsidR="00A64805" w:rsidRPr="00D42742" w:rsidRDefault="003F213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0"/>
                <w:szCs w:val="20"/>
                <w:lang w:val="bg-BG"/>
              </w:rPr>
            </w:pPr>
            <w:r w:rsidRPr="00D42742">
              <w:rPr>
                <w:rFonts w:ascii="Consolas" w:hAnsi="Consolas" w:cs="Consolas"/>
                <w:noProof/>
                <w:sz w:val="20"/>
                <w:szCs w:val="20"/>
              </w:rPr>
              <w:t>Peter</w:t>
            </w:r>
          </w:p>
          <w:p w14:paraId="3D2C8049" w14:textId="1C6D0A7D" w:rsidR="00A64805" w:rsidRPr="00D42742" w:rsidRDefault="003F213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0"/>
                <w:szCs w:val="20"/>
                <w:lang w:val="bg-BG"/>
              </w:rPr>
            </w:pPr>
            <w:r w:rsidRPr="00D42742">
              <w:rPr>
                <w:rFonts w:ascii="Consolas" w:hAnsi="Consolas" w:cs="Consolas"/>
                <w:noProof/>
                <w:sz w:val="20"/>
                <w:szCs w:val="20"/>
              </w:rPr>
              <w:t>Double StartsWith Pete</w:t>
            </w:r>
          </w:p>
          <w:p w14:paraId="6F424244" w14:textId="18C90F7E" w:rsidR="00A64805" w:rsidRPr="00D42742" w:rsidRDefault="003F213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0"/>
                <w:szCs w:val="20"/>
                <w:lang w:val="bg-BG"/>
              </w:rPr>
            </w:pPr>
            <w:r w:rsidRPr="00D42742">
              <w:rPr>
                <w:rFonts w:ascii="Consolas" w:hAnsi="Consolas" w:cs="Consolas"/>
                <w:noProof/>
                <w:sz w:val="20"/>
                <w:szCs w:val="20"/>
              </w:rPr>
              <w:t>Double EndsWith eter</w:t>
            </w:r>
          </w:p>
          <w:p w14:paraId="5BF50B0F" w14:textId="77777777" w:rsidR="00A64805" w:rsidRPr="00D42742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0"/>
                <w:szCs w:val="20"/>
              </w:rPr>
            </w:pPr>
            <w:r w:rsidRPr="00D42742">
              <w:rPr>
                <w:rFonts w:ascii="Consolas" w:hAnsi="Consolas" w:cs="Consolas"/>
                <w:noProof/>
                <w:sz w:val="20"/>
                <w:szCs w:val="20"/>
              </w:rPr>
              <w:t>Party!</w:t>
            </w:r>
          </w:p>
        </w:tc>
        <w:tc>
          <w:tcPr>
            <w:tcW w:w="62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62B62F11" w14:textId="71631EAD" w:rsidR="00A64805" w:rsidRPr="00D42742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0"/>
                <w:szCs w:val="20"/>
              </w:rPr>
            </w:pPr>
            <w:r w:rsidRPr="00D42742">
              <w:rPr>
                <w:rFonts w:ascii="Consolas" w:hAnsi="Consolas" w:cs="Consolas"/>
                <w:noProof/>
                <w:sz w:val="20"/>
                <w:szCs w:val="20"/>
              </w:rPr>
              <w:t>P</w:t>
            </w:r>
            <w:r w:rsidR="003F2135" w:rsidRPr="00D42742">
              <w:rPr>
                <w:rFonts w:ascii="Consolas" w:hAnsi="Consolas" w:cs="Consolas"/>
                <w:noProof/>
                <w:sz w:val="20"/>
                <w:szCs w:val="20"/>
              </w:rPr>
              <w:t>eter, Peter, Peter, Peter</w:t>
            </w:r>
            <w:r w:rsidRPr="00D42742">
              <w:rPr>
                <w:rFonts w:ascii="Consolas" w:hAnsi="Consolas" w:cs="Consolas"/>
                <w:noProof/>
                <w:sz w:val="20"/>
                <w:szCs w:val="20"/>
              </w:rPr>
              <w:t xml:space="preserve"> are going to the party!</w:t>
            </w:r>
          </w:p>
        </w:tc>
      </w:tr>
      <w:tr w:rsidR="00A64805" w:rsidRPr="00D42742" w14:paraId="40E472AD" w14:textId="77777777" w:rsidTr="00F5180D">
        <w:tc>
          <w:tcPr>
            <w:tcW w:w="290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4B8FFFBD" w14:textId="074B8A07" w:rsidR="00A64805" w:rsidRPr="00D42742" w:rsidRDefault="003F213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0"/>
                <w:szCs w:val="20"/>
                <w:lang w:val="bg-BG"/>
              </w:rPr>
            </w:pPr>
            <w:r w:rsidRPr="00D42742">
              <w:rPr>
                <w:rFonts w:ascii="Consolas" w:hAnsi="Consolas" w:cs="Consolas"/>
                <w:noProof/>
                <w:sz w:val="20"/>
                <w:szCs w:val="20"/>
              </w:rPr>
              <w:t>Peter</w:t>
            </w:r>
          </w:p>
          <w:p w14:paraId="6E52C2B0" w14:textId="77777777" w:rsidR="00A64805" w:rsidRPr="00D42742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0"/>
                <w:szCs w:val="20"/>
                <w:lang w:val="bg-BG"/>
              </w:rPr>
            </w:pPr>
            <w:r w:rsidRPr="00D42742">
              <w:rPr>
                <w:rFonts w:ascii="Consolas" w:hAnsi="Consolas" w:cs="Consolas"/>
                <w:noProof/>
                <w:sz w:val="20"/>
                <w:szCs w:val="20"/>
              </w:rPr>
              <w:t>Remove StartsWith P</w:t>
            </w:r>
          </w:p>
          <w:p w14:paraId="7803C049" w14:textId="77777777" w:rsidR="00A64805" w:rsidRPr="00D42742" w:rsidRDefault="00A64805" w:rsidP="00AB0A8E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sz w:val="20"/>
                <w:szCs w:val="20"/>
              </w:rPr>
            </w:pPr>
            <w:r w:rsidRPr="00D42742">
              <w:rPr>
                <w:rFonts w:ascii="Consolas" w:hAnsi="Consolas" w:cs="Consolas"/>
                <w:noProof/>
                <w:sz w:val="20"/>
                <w:szCs w:val="20"/>
              </w:rPr>
              <w:t>Party!</w:t>
            </w:r>
          </w:p>
        </w:tc>
        <w:tc>
          <w:tcPr>
            <w:tcW w:w="62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70" w:type="dxa"/>
            </w:tcMar>
          </w:tcPr>
          <w:p w14:paraId="42F4B584" w14:textId="77777777" w:rsidR="00A64805" w:rsidRPr="00D42742" w:rsidRDefault="00A64805" w:rsidP="00AB0A8E">
            <w:pPr>
              <w:spacing w:after="0" w:line="240" w:lineRule="auto"/>
              <w:jc w:val="both"/>
              <w:rPr>
                <w:rFonts w:ascii="Consolas" w:hAnsi="Consolas"/>
                <w:noProof/>
                <w:sz w:val="20"/>
                <w:szCs w:val="20"/>
              </w:rPr>
            </w:pPr>
            <w:r w:rsidRPr="00D42742">
              <w:rPr>
                <w:rFonts w:ascii="Consolas" w:hAnsi="Consolas"/>
                <w:noProof/>
                <w:sz w:val="20"/>
                <w:szCs w:val="20"/>
              </w:rPr>
              <w:t>Nobody is going to the party!</w:t>
            </w:r>
          </w:p>
        </w:tc>
      </w:tr>
    </w:tbl>
    <w:p w14:paraId="17103C01" w14:textId="77777777" w:rsidR="00A64805" w:rsidRDefault="00A64805" w:rsidP="004B32BF">
      <w:pPr>
        <w:pStyle w:val="Index"/>
        <w:rPr>
          <w:noProof/>
          <w:lang w:val="en-GB"/>
        </w:rPr>
      </w:pPr>
    </w:p>
    <w:p w14:paraId="7E318F8B" w14:textId="77777777" w:rsidR="004D1034" w:rsidRDefault="004D1034" w:rsidP="004B32BF">
      <w:pPr>
        <w:pStyle w:val="Index"/>
        <w:rPr>
          <w:noProof/>
          <w:lang w:val="en-GB"/>
        </w:rPr>
      </w:pPr>
    </w:p>
    <w:p w14:paraId="580CD3B5" w14:textId="77777777" w:rsidR="004D1034" w:rsidRDefault="004D1034" w:rsidP="004B32BF">
      <w:pPr>
        <w:pStyle w:val="Index"/>
        <w:rPr>
          <w:noProof/>
          <w:lang w:val="en-GB"/>
        </w:rPr>
      </w:pPr>
    </w:p>
    <w:p w14:paraId="704C43CF" w14:textId="77777777" w:rsidR="004D1034" w:rsidRDefault="004D1034" w:rsidP="004B32BF">
      <w:pPr>
        <w:pStyle w:val="Index"/>
        <w:rPr>
          <w:noProof/>
          <w:lang w:val="en-GB"/>
        </w:rPr>
      </w:pPr>
    </w:p>
    <w:p w14:paraId="76330F90" w14:textId="77777777" w:rsidR="004D1034" w:rsidRDefault="004D1034" w:rsidP="004B32BF">
      <w:pPr>
        <w:pStyle w:val="Index"/>
        <w:rPr>
          <w:noProof/>
          <w:lang w:val="en-GB"/>
        </w:rPr>
      </w:pPr>
    </w:p>
    <w:p w14:paraId="48599591" w14:textId="77777777" w:rsidR="004D1034" w:rsidRDefault="004D1034" w:rsidP="004B32BF">
      <w:pPr>
        <w:pStyle w:val="Index"/>
        <w:rPr>
          <w:noProof/>
          <w:lang w:val="en-GB"/>
        </w:rPr>
      </w:pPr>
    </w:p>
    <w:p w14:paraId="3558769E" w14:textId="77777777" w:rsidR="004D1034" w:rsidRDefault="004D1034" w:rsidP="004B32BF">
      <w:pPr>
        <w:pStyle w:val="Index"/>
        <w:rPr>
          <w:noProof/>
          <w:lang w:val="en-GB"/>
        </w:rPr>
      </w:pPr>
    </w:p>
    <w:p w14:paraId="1D009D77" w14:textId="77777777" w:rsidR="004D1034" w:rsidRDefault="004D1034" w:rsidP="004B32BF">
      <w:pPr>
        <w:pStyle w:val="Index"/>
        <w:rPr>
          <w:noProof/>
          <w:lang w:val="en-GB"/>
        </w:rPr>
      </w:pPr>
    </w:p>
    <w:p w14:paraId="5E5A0A4E" w14:textId="77777777" w:rsidR="004D1034" w:rsidRDefault="004D1034" w:rsidP="004B32BF">
      <w:pPr>
        <w:pStyle w:val="Index"/>
        <w:rPr>
          <w:noProof/>
          <w:lang w:val="en-GB"/>
        </w:rPr>
      </w:pPr>
    </w:p>
    <w:p w14:paraId="4D17DCCA" w14:textId="77777777" w:rsidR="002B700E" w:rsidRPr="004D1034" w:rsidRDefault="002B700E" w:rsidP="004B32BF">
      <w:pPr>
        <w:pStyle w:val="Index"/>
        <w:rPr>
          <w:noProof/>
          <w:lang w:val="en-GB"/>
        </w:rPr>
      </w:pPr>
    </w:p>
    <w:p w14:paraId="64DAAE14" w14:textId="0E0DAB2B" w:rsidR="00A64805" w:rsidRPr="00A64805" w:rsidRDefault="00A64805" w:rsidP="005464FA">
      <w:pPr>
        <w:pStyle w:val="Heading2"/>
        <w:rPr>
          <w:noProof/>
          <w:lang w:val="bg-BG"/>
        </w:rPr>
      </w:pPr>
      <w:r w:rsidRPr="00A64805">
        <w:rPr>
          <w:noProof/>
        </w:rPr>
        <w:lastRenderedPageBreak/>
        <w:t xml:space="preserve">* </w:t>
      </w:r>
      <w:r w:rsidR="00677585">
        <w:rPr>
          <w:noProof/>
        </w:rPr>
        <w:t>T</w:t>
      </w:r>
      <w:r w:rsidRPr="00A64805">
        <w:rPr>
          <w:noProof/>
        </w:rPr>
        <w:t>he Party Reservation Filter Module</w:t>
      </w:r>
    </w:p>
    <w:p w14:paraId="0B25F401" w14:textId="77777777" w:rsidR="001B1510" w:rsidRDefault="00A64805" w:rsidP="002B700E">
      <w:pPr>
        <w:jc w:val="both"/>
        <w:rPr>
          <w:noProof/>
        </w:rPr>
      </w:pPr>
      <w:r w:rsidRPr="00A64805">
        <w:rPr>
          <w:noProof/>
        </w:rPr>
        <w:t xml:space="preserve">You are a young and talented </w:t>
      </w:r>
      <w:r w:rsidRPr="00A64805">
        <w:rPr>
          <w:b/>
          <w:noProof/>
        </w:rPr>
        <w:t>developer</w:t>
      </w:r>
      <w:r w:rsidRPr="00A64805">
        <w:rPr>
          <w:noProof/>
        </w:rPr>
        <w:t xml:space="preserve">. The first task you need to do is to implement a </w:t>
      </w:r>
      <w:r w:rsidRPr="00A64805">
        <w:rPr>
          <w:b/>
          <w:noProof/>
        </w:rPr>
        <w:t>filtering module</w:t>
      </w:r>
      <w:r w:rsidRPr="00A64805">
        <w:rPr>
          <w:noProof/>
        </w:rPr>
        <w:t xml:space="preserve"> to a party reservation software. </w:t>
      </w:r>
    </w:p>
    <w:p w14:paraId="34552C8D" w14:textId="4BBC200A" w:rsidR="00A64805" w:rsidRPr="00A64805" w:rsidRDefault="00A64805" w:rsidP="002B700E">
      <w:pPr>
        <w:jc w:val="both"/>
        <w:rPr>
          <w:noProof/>
          <w:lang w:val="bg-BG"/>
        </w:rPr>
      </w:pPr>
      <w:r w:rsidRPr="00A64805">
        <w:rPr>
          <w:noProof/>
        </w:rPr>
        <w:t xml:space="preserve">First, </w:t>
      </w:r>
      <w:r w:rsidRPr="001B1510">
        <w:rPr>
          <w:noProof/>
          <w:u w:val="single"/>
        </w:rPr>
        <w:t>The Party Reservation Filter Module</w:t>
      </w:r>
      <w:r w:rsidRPr="00A64805">
        <w:rPr>
          <w:noProof/>
        </w:rPr>
        <w:t xml:space="preserve"> (</w:t>
      </w:r>
      <w:r w:rsidRPr="00A64805">
        <w:rPr>
          <w:b/>
          <w:noProof/>
        </w:rPr>
        <w:t>TPRF</w:t>
      </w:r>
      <w:r w:rsidRPr="00A64805">
        <w:rPr>
          <w:noProof/>
        </w:rPr>
        <w:t xml:space="preserve"> Module for short) is passed a </w:t>
      </w:r>
      <w:r w:rsidRPr="00A64805">
        <w:rPr>
          <w:b/>
          <w:noProof/>
        </w:rPr>
        <w:t>list</w:t>
      </w:r>
      <w:r w:rsidRPr="00A64805">
        <w:rPr>
          <w:noProof/>
        </w:rPr>
        <w:t xml:space="preserve"> with invitations. Next</w:t>
      </w:r>
      <w:r w:rsidR="001A5460">
        <w:rPr>
          <w:noProof/>
        </w:rPr>
        <w:t>,</w:t>
      </w:r>
      <w:r w:rsidRPr="00A64805">
        <w:rPr>
          <w:noProof/>
        </w:rPr>
        <w:t xml:space="preserve"> the </w:t>
      </w:r>
      <w:r w:rsidRPr="00A64805">
        <w:rPr>
          <w:b/>
          <w:noProof/>
        </w:rPr>
        <w:t>TPRF</w:t>
      </w:r>
      <w:r w:rsidRPr="00A64805">
        <w:rPr>
          <w:noProof/>
        </w:rPr>
        <w:t xml:space="preserve"> receives a sequence of </w:t>
      </w:r>
      <w:r w:rsidRPr="00A64805">
        <w:rPr>
          <w:b/>
          <w:noProof/>
        </w:rPr>
        <w:t>commands</w:t>
      </w:r>
      <w:r w:rsidRPr="00A64805">
        <w:rPr>
          <w:noProof/>
        </w:rPr>
        <w:t xml:space="preserve"> that specify if you need to add or remove a given filter. </w:t>
      </w:r>
    </w:p>
    <w:p w14:paraId="429AFDA8" w14:textId="29999AD5" w:rsidR="00A64805" w:rsidRPr="001A5460" w:rsidRDefault="00A64805" w:rsidP="002B700E">
      <w:pPr>
        <w:jc w:val="both"/>
        <w:rPr>
          <w:noProof/>
          <w:lang w:val="bg-BG"/>
        </w:rPr>
      </w:pPr>
      <w:r w:rsidRPr="00A64805">
        <w:rPr>
          <w:b/>
          <w:noProof/>
        </w:rPr>
        <w:t>TPRF</w:t>
      </w:r>
      <w:r w:rsidRPr="00A64805">
        <w:rPr>
          <w:noProof/>
        </w:rPr>
        <w:t xml:space="preserve"> Commands are in the given format </w:t>
      </w:r>
      <w:r w:rsidR="001A5460" w:rsidRPr="001A5460">
        <w:rPr>
          <w:noProof/>
        </w:rPr>
        <w:t>"</w:t>
      </w:r>
      <w:r w:rsidRPr="004B32BF">
        <w:rPr>
          <w:rFonts w:ascii="Consolas" w:hAnsi="Consolas"/>
          <w:b/>
          <w:noProof/>
        </w:rPr>
        <w:t>{command;filter type;filter parameter}</w:t>
      </w:r>
      <w:r w:rsidR="001A5460" w:rsidRPr="001A5460">
        <w:rPr>
          <w:noProof/>
        </w:rPr>
        <w:t>"</w:t>
      </w:r>
      <w:r w:rsidR="001A5460">
        <w:rPr>
          <w:noProof/>
          <w:lang w:val="bg-BG"/>
        </w:rPr>
        <w:t>.</w:t>
      </w:r>
    </w:p>
    <w:p w14:paraId="2C068FDC" w14:textId="0F6C5307" w:rsidR="001B1510" w:rsidRPr="00A57934" w:rsidRDefault="00A64805" w:rsidP="001B1510">
      <w:pPr>
        <w:spacing w:line="240" w:lineRule="auto"/>
        <w:jc w:val="both"/>
        <w:rPr>
          <w:noProof/>
          <w:u w:val="single"/>
        </w:rPr>
      </w:pPr>
      <w:r w:rsidRPr="00A57934">
        <w:rPr>
          <w:b/>
          <w:noProof/>
          <w:u w:val="single"/>
        </w:rPr>
        <w:t>TPRF</w:t>
      </w:r>
      <w:r w:rsidRPr="00A57934">
        <w:rPr>
          <w:noProof/>
          <w:u w:val="single"/>
        </w:rPr>
        <w:t xml:space="preserve"> commands: </w:t>
      </w:r>
    </w:p>
    <w:p w14:paraId="6C381717" w14:textId="57755247" w:rsidR="001B1510" w:rsidRDefault="00A64805" w:rsidP="001B1510">
      <w:pPr>
        <w:pStyle w:val="ListParagraph"/>
        <w:numPr>
          <w:ilvl w:val="0"/>
          <w:numId w:val="44"/>
        </w:numPr>
        <w:spacing w:line="240" w:lineRule="auto"/>
        <w:jc w:val="both"/>
        <w:rPr>
          <w:noProof/>
        </w:rPr>
      </w:pPr>
      <w:r w:rsidRPr="001A5460">
        <w:rPr>
          <w:noProof/>
        </w:rPr>
        <w:t>"</w:t>
      </w:r>
      <w:r w:rsidRPr="001B1510">
        <w:rPr>
          <w:rFonts w:ascii="Consolas" w:hAnsi="Consolas"/>
          <w:b/>
          <w:noProof/>
        </w:rPr>
        <w:t>Add filter</w:t>
      </w:r>
      <w:r w:rsidRPr="001A5460">
        <w:rPr>
          <w:noProof/>
        </w:rPr>
        <w:t>"</w:t>
      </w:r>
    </w:p>
    <w:p w14:paraId="0C2CE9CA" w14:textId="045B75BB" w:rsidR="001B1510" w:rsidRDefault="00A64805" w:rsidP="001B1510">
      <w:pPr>
        <w:pStyle w:val="ListParagraph"/>
        <w:numPr>
          <w:ilvl w:val="0"/>
          <w:numId w:val="44"/>
        </w:numPr>
        <w:spacing w:line="240" w:lineRule="auto"/>
        <w:jc w:val="both"/>
        <w:rPr>
          <w:noProof/>
        </w:rPr>
      </w:pPr>
      <w:r w:rsidRPr="001A5460">
        <w:rPr>
          <w:noProof/>
        </w:rPr>
        <w:t>"</w:t>
      </w:r>
      <w:r w:rsidRPr="001B1510">
        <w:rPr>
          <w:rFonts w:ascii="Consolas" w:hAnsi="Consolas"/>
          <w:b/>
          <w:noProof/>
        </w:rPr>
        <w:t>Remove filter</w:t>
      </w:r>
      <w:r w:rsidRPr="001A5460">
        <w:rPr>
          <w:noProof/>
        </w:rPr>
        <w:t>"</w:t>
      </w:r>
    </w:p>
    <w:p w14:paraId="353CD95E" w14:textId="1D798FD9" w:rsidR="001B1510" w:rsidRDefault="00A64805" w:rsidP="001B1510">
      <w:pPr>
        <w:pStyle w:val="ListParagraph"/>
        <w:numPr>
          <w:ilvl w:val="0"/>
          <w:numId w:val="44"/>
        </w:numPr>
        <w:spacing w:line="240" w:lineRule="auto"/>
        <w:jc w:val="both"/>
        <w:rPr>
          <w:noProof/>
        </w:rPr>
      </w:pPr>
      <w:r w:rsidRPr="001A5460">
        <w:rPr>
          <w:noProof/>
        </w:rPr>
        <w:t>"</w:t>
      </w:r>
      <w:r w:rsidRPr="001B1510">
        <w:rPr>
          <w:rFonts w:ascii="Consolas" w:hAnsi="Consolas"/>
          <w:b/>
          <w:noProof/>
        </w:rPr>
        <w:t>Print</w:t>
      </w:r>
      <w:r w:rsidRPr="001A5460">
        <w:rPr>
          <w:noProof/>
        </w:rPr>
        <w:t>"</w:t>
      </w:r>
    </w:p>
    <w:p w14:paraId="6DBDB9A9" w14:textId="7CFFEF8D" w:rsidR="001B1510" w:rsidRDefault="00A64805" w:rsidP="001B1510">
      <w:pPr>
        <w:spacing w:line="240" w:lineRule="auto"/>
        <w:jc w:val="both"/>
        <w:rPr>
          <w:noProof/>
        </w:rPr>
      </w:pPr>
      <w:r w:rsidRPr="001B1510">
        <w:rPr>
          <w:b/>
          <w:noProof/>
          <w:u w:val="single"/>
        </w:rPr>
        <w:t>TPRF</w:t>
      </w:r>
      <w:r w:rsidRPr="001B1510">
        <w:rPr>
          <w:noProof/>
          <w:u w:val="single"/>
        </w:rPr>
        <w:t xml:space="preserve"> filter types</w:t>
      </w:r>
      <w:r w:rsidRPr="00A64805">
        <w:rPr>
          <w:noProof/>
        </w:rPr>
        <w:t xml:space="preserve">: </w:t>
      </w:r>
    </w:p>
    <w:p w14:paraId="3FA1CEBF" w14:textId="3D85512D" w:rsidR="001B1510" w:rsidRPr="001B1510" w:rsidRDefault="00A64805" w:rsidP="001B1510">
      <w:pPr>
        <w:pStyle w:val="ListParagraph"/>
        <w:numPr>
          <w:ilvl w:val="0"/>
          <w:numId w:val="43"/>
        </w:numPr>
        <w:spacing w:line="240" w:lineRule="auto"/>
        <w:jc w:val="both"/>
        <w:rPr>
          <w:b/>
          <w:noProof/>
        </w:rPr>
      </w:pPr>
      <w:r w:rsidRPr="001A5460">
        <w:rPr>
          <w:noProof/>
        </w:rPr>
        <w:t>"</w:t>
      </w:r>
      <w:r w:rsidRPr="001B1510">
        <w:rPr>
          <w:rFonts w:ascii="Consolas" w:hAnsi="Consolas"/>
          <w:b/>
          <w:noProof/>
        </w:rPr>
        <w:t>Starts with</w:t>
      </w:r>
      <w:r w:rsidRPr="001A5460">
        <w:rPr>
          <w:noProof/>
        </w:rPr>
        <w:t>"</w:t>
      </w:r>
    </w:p>
    <w:p w14:paraId="2D54B0A6" w14:textId="77777777" w:rsidR="001B1510" w:rsidRPr="001B1510" w:rsidRDefault="00A64805" w:rsidP="001B1510">
      <w:pPr>
        <w:pStyle w:val="ListParagraph"/>
        <w:numPr>
          <w:ilvl w:val="0"/>
          <w:numId w:val="43"/>
        </w:numPr>
        <w:spacing w:line="240" w:lineRule="auto"/>
        <w:jc w:val="both"/>
        <w:rPr>
          <w:noProof/>
        </w:rPr>
      </w:pPr>
      <w:r w:rsidRPr="001A5460">
        <w:rPr>
          <w:noProof/>
        </w:rPr>
        <w:t>"</w:t>
      </w:r>
      <w:r w:rsidRPr="001B1510">
        <w:rPr>
          <w:rFonts w:ascii="Consolas" w:hAnsi="Consolas"/>
          <w:b/>
          <w:noProof/>
        </w:rPr>
        <w:t>Ends with</w:t>
      </w:r>
      <w:r w:rsidRPr="001A5460">
        <w:rPr>
          <w:noProof/>
        </w:rPr>
        <w:t>"</w:t>
      </w:r>
    </w:p>
    <w:p w14:paraId="01EF2C58" w14:textId="77777777" w:rsidR="001B1510" w:rsidRDefault="00A64805" w:rsidP="001B1510">
      <w:pPr>
        <w:pStyle w:val="ListParagraph"/>
        <w:numPr>
          <w:ilvl w:val="0"/>
          <w:numId w:val="43"/>
        </w:numPr>
        <w:spacing w:line="240" w:lineRule="auto"/>
        <w:jc w:val="both"/>
        <w:rPr>
          <w:noProof/>
        </w:rPr>
      </w:pPr>
      <w:r w:rsidRPr="001A5460">
        <w:rPr>
          <w:noProof/>
        </w:rPr>
        <w:t>"</w:t>
      </w:r>
      <w:r w:rsidRPr="001B1510">
        <w:rPr>
          <w:rFonts w:ascii="Consolas" w:hAnsi="Consolas"/>
          <w:b/>
          <w:noProof/>
        </w:rPr>
        <w:t>Length</w:t>
      </w:r>
      <w:r w:rsidRPr="001A5460">
        <w:rPr>
          <w:noProof/>
        </w:rPr>
        <w:t>"</w:t>
      </w:r>
    </w:p>
    <w:p w14:paraId="26EEB577" w14:textId="558CD820" w:rsidR="001B1510" w:rsidRDefault="00A64805" w:rsidP="001B1510">
      <w:pPr>
        <w:pStyle w:val="ListParagraph"/>
        <w:numPr>
          <w:ilvl w:val="0"/>
          <w:numId w:val="43"/>
        </w:numPr>
        <w:spacing w:line="240" w:lineRule="auto"/>
        <w:jc w:val="both"/>
        <w:rPr>
          <w:noProof/>
        </w:rPr>
      </w:pPr>
      <w:r w:rsidRPr="001A5460">
        <w:rPr>
          <w:noProof/>
        </w:rPr>
        <w:t>"</w:t>
      </w:r>
      <w:r w:rsidRPr="001B1510">
        <w:rPr>
          <w:rFonts w:ascii="Consolas" w:hAnsi="Consolas"/>
          <w:b/>
          <w:noProof/>
        </w:rPr>
        <w:t>Contains</w:t>
      </w:r>
      <w:r w:rsidRPr="001A5460">
        <w:rPr>
          <w:noProof/>
        </w:rPr>
        <w:t>"</w:t>
      </w:r>
      <w:r w:rsidRPr="00A64805">
        <w:rPr>
          <w:noProof/>
        </w:rPr>
        <w:t xml:space="preserve"> </w:t>
      </w:r>
    </w:p>
    <w:p w14:paraId="38A420C2" w14:textId="3219E83A" w:rsidR="00A64805" w:rsidRPr="002B700E" w:rsidRDefault="00A64805" w:rsidP="001B1510">
      <w:pPr>
        <w:spacing w:line="240" w:lineRule="auto"/>
        <w:jc w:val="both"/>
        <w:rPr>
          <w:noProof/>
          <w:lang w:val="en-GB"/>
        </w:rPr>
      </w:pPr>
      <w:r w:rsidRPr="00A64805">
        <w:rPr>
          <w:noProof/>
        </w:rPr>
        <w:t xml:space="preserve">All </w:t>
      </w:r>
      <w:r w:rsidRPr="00A64805">
        <w:rPr>
          <w:b/>
          <w:noProof/>
        </w:rPr>
        <w:t>TPRF</w:t>
      </w:r>
      <w:r w:rsidRPr="00A64805">
        <w:rPr>
          <w:noProof/>
        </w:rPr>
        <w:t xml:space="preserve"> filter parameters will be a string (or an integer for the length filter).</w:t>
      </w:r>
    </w:p>
    <w:tbl>
      <w:tblPr>
        <w:tblW w:w="9776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6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07"/>
        <w:gridCol w:w="1320"/>
        <w:gridCol w:w="3506"/>
        <w:gridCol w:w="1843"/>
      </w:tblGrid>
      <w:tr w:rsidR="00C95C13" w:rsidRPr="00A64805" w14:paraId="00243668" w14:textId="48BC4BC9" w:rsidTr="00C95C13">
        <w:trPr>
          <w:trHeight w:val="340"/>
        </w:trPr>
        <w:tc>
          <w:tcPr>
            <w:tcW w:w="310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65" w:type="dxa"/>
            </w:tcMar>
            <w:vAlign w:val="center"/>
          </w:tcPr>
          <w:p w14:paraId="0B897B3C" w14:textId="77777777" w:rsidR="00C95C13" w:rsidRPr="00A64805" w:rsidRDefault="00C95C13" w:rsidP="00C95C13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Input</w:t>
            </w:r>
          </w:p>
        </w:tc>
        <w:tc>
          <w:tcPr>
            <w:tcW w:w="13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65" w:type="dxa"/>
            </w:tcMar>
            <w:vAlign w:val="center"/>
          </w:tcPr>
          <w:p w14:paraId="34496E96" w14:textId="77777777" w:rsidR="00C95C13" w:rsidRPr="00A64805" w:rsidRDefault="00C95C13" w:rsidP="00C95C13">
            <w:pPr>
              <w:spacing w:after="0" w:line="240" w:lineRule="auto"/>
              <w:jc w:val="center"/>
              <w:rPr>
                <w:b/>
                <w:noProof/>
              </w:rPr>
            </w:pPr>
            <w:r w:rsidRPr="00A64805">
              <w:rPr>
                <w:b/>
                <w:noProof/>
              </w:rPr>
              <w:t>Output</w:t>
            </w:r>
          </w:p>
        </w:tc>
        <w:tc>
          <w:tcPr>
            <w:tcW w:w="3506" w:type="dxa"/>
            <w:shd w:val="clear" w:color="auto" w:fill="D9D9D9" w:themeFill="background1" w:themeFillShade="D9"/>
            <w:vAlign w:val="center"/>
          </w:tcPr>
          <w:p w14:paraId="7AB448CA" w14:textId="6A579937" w:rsidR="00C95C13" w:rsidRPr="00C95C13" w:rsidRDefault="00C95C13" w:rsidP="00C95C13">
            <w:pPr>
              <w:spacing w:after="0" w:line="240" w:lineRule="auto"/>
              <w:jc w:val="center"/>
              <w:rPr>
                <w:b/>
                <w:noProof/>
              </w:rPr>
            </w:pPr>
            <w:r w:rsidRPr="00C95C13">
              <w:rPr>
                <w:b/>
                <w:noProof/>
              </w:rPr>
              <w:t>Input</w:t>
            </w:r>
          </w:p>
        </w:tc>
        <w:tc>
          <w:tcPr>
            <w:tcW w:w="1843" w:type="dxa"/>
            <w:shd w:val="clear" w:color="auto" w:fill="D9D9D9" w:themeFill="background1" w:themeFillShade="D9"/>
            <w:vAlign w:val="center"/>
          </w:tcPr>
          <w:p w14:paraId="7159675D" w14:textId="751CD8A8" w:rsidR="00C95C13" w:rsidRPr="00C95C13" w:rsidRDefault="00C95C13" w:rsidP="00A76D21">
            <w:pPr>
              <w:spacing w:after="0" w:line="240" w:lineRule="auto"/>
              <w:jc w:val="center"/>
              <w:rPr>
                <w:b/>
                <w:noProof/>
              </w:rPr>
            </w:pPr>
            <w:r w:rsidRPr="00C95C13">
              <w:rPr>
                <w:b/>
                <w:noProof/>
              </w:rPr>
              <w:t>Output</w:t>
            </w:r>
          </w:p>
        </w:tc>
      </w:tr>
      <w:tr w:rsidR="00C95C13" w:rsidRPr="00A64805" w14:paraId="21D4E6A9" w14:textId="33706E92" w:rsidTr="00C95C13">
        <w:tc>
          <w:tcPr>
            <w:tcW w:w="310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65" w:type="dxa"/>
            </w:tcMar>
          </w:tcPr>
          <w:p w14:paraId="0847D2F5" w14:textId="2D923129" w:rsidR="00C95C13" w:rsidRPr="00A64805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 Misha</w:t>
            </w:r>
            <w:r w:rsidRPr="00A64805">
              <w:rPr>
                <w:rFonts w:ascii="Consolas" w:hAnsi="Consolas" w:cs="Consolas"/>
                <w:noProof/>
              </w:rPr>
              <w:t xml:space="preserve"> Slav</w:t>
            </w:r>
          </w:p>
          <w:p w14:paraId="4674A3B2" w14:textId="77777777" w:rsidR="00C95C13" w:rsidRPr="00A64805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Add filter;Starts with;P</w:t>
            </w:r>
          </w:p>
          <w:p w14:paraId="03B8CFB5" w14:textId="77777777" w:rsidR="00C95C13" w:rsidRPr="00A64805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64805">
              <w:rPr>
                <w:rFonts w:ascii="Consolas" w:hAnsi="Consolas" w:cs="Consolas"/>
                <w:noProof/>
              </w:rPr>
              <w:t>Add filter;Starts with;M</w:t>
            </w:r>
          </w:p>
          <w:p w14:paraId="6404F418" w14:textId="77777777" w:rsidR="00C95C13" w:rsidRPr="00A64805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Print</w:t>
            </w:r>
          </w:p>
        </w:tc>
        <w:tc>
          <w:tcPr>
            <w:tcW w:w="132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65" w:type="dxa"/>
            </w:tcMar>
          </w:tcPr>
          <w:p w14:paraId="2D153667" w14:textId="77777777" w:rsidR="00C95C13" w:rsidRPr="00A64805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64805">
              <w:rPr>
                <w:rFonts w:ascii="Consolas" w:hAnsi="Consolas" w:cs="Consolas"/>
                <w:noProof/>
              </w:rPr>
              <w:t>Slav</w:t>
            </w:r>
          </w:p>
        </w:tc>
        <w:tc>
          <w:tcPr>
            <w:tcW w:w="3506" w:type="dxa"/>
          </w:tcPr>
          <w:p w14:paraId="6363BC2B" w14:textId="77777777" w:rsidR="00C95C13" w:rsidRPr="00C95C13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95C13">
              <w:rPr>
                <w:rFonts w:ascii="Consolas" w:hAnsi="Consolas" w:cs="Consolas"/>
                <w:noProof/>
              </w:rPr>
              <w:t>Peter Misha John</w:t>
            </w:r>
          </w:p>
          <w:p w14:paraId="0436A09B" w14:textId="77777777" w:rsidR="00C95C13" w:rsidRPr="00C95C13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95C13">
              <w:rPr>
                <w:rFonts w:ascii="Consolas" w:hAnsi="Consolas" w:cs="Consolas"/>
                <w:noProof/>
              </w:rPr>
              <w:t>Add filter;Starts with;P</w:t>
            </w:r>
          </w:p>
          <w:p w14:paraId="3EBC0BC3" w14:textId="77777777" w:rsidR="00C95C13" w:rsidRPr="00C95C13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95C13">
              <w:rPr>
                <w:rFonts w:ascii="Consolas" w:hAnsi="Consolas" w:cs="Consolas"/>
                <w:noProof/>
              </w:rPr>
              <w:t>Add filter;Starts with;M</w:t>
            </w:r>
          </w:p>
          <w:p w14:paraId="4F1C0D2F" w14:textId="77777777" w:rsidR="00C95C13" w:rsidRPr="00C95C13" w:rsidRDefault="00C95C13" w:rsidP="00C95C13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C95C13">
              <w:rPr>
                <w:rFonts w:ascii="Consolas" w:hAnsi="Consolas" w:cs="Consolas"/>
                <w:noProof/>
              </w:rPr>
              <w:t>Remove filter;Starts with;M</w:t>
            </w:r>
          </w:p>
          <w:p w14:paraId="7B4EB66B" w14:textId="023299A5" w:rsidR="00C95C13" w:rsidRPr="00A64805" w:rsidRDefault="00C95C13" w:rsidP="00C95C13">
            <w:pPr>
              <w:spacing w:before="0" w:after="200"/>
            </w:pPr>
            <w:r w:rsidRPr="00C95C13">
              <w:rPr>
                <w:rFonts w:ascii="Consolas" w:hAnsi="Consolas" w:cs="Consolas"/>
                <w:noProof/>
              </w:rPr>
              <w:t>Print</w:t>
            </w:r>
          </w:p>
        </w:tc>
        <w:tc>
          <w:tcPr>
            <w:tcW w:w="1843" w:type="dxa"/>
          </w:tcPr>
          <w:p w14:paraId="15B92FD8" w14:textId="5AF4A9E3" w:rsidR="00C95C13" w:rsidRPr="00A64805" w:rsidRDefault="00C95C13" w:rsidP="00C95C13">
            <w:pPr>
              <w:spacing w:before="0" w:after="200"/>
            </w:pPr>
            <w:r>
              <w:rPr>
                <w:rFonts w:ascii="Consolas" w:hAnsi="Consolas" w:cs="Consolas"/>
                <w:noProof/>
              </w:rPr>
              <w:t>Misha John</w:t>
            </w:r>
          </w:p>
        </w:tc>
      </w:tr>
    </w:tbl>
    <w:p w14:paraId="592EBD29" w14:textId="51658AA2" w:rsidR="00640502" w:rsidRPr="00A64805" w:rsidRDefault="00640502" w:rsidP="00A64805">
      <w:pPr>
        <w:rPr>
          <w:lang w:val="bg-BG"/>
        </w:rPr>
      </w:pPr>
    </w:p>
    <w:sectPr w:rsidR="00640502" w:rsidRPr="00A64805" w:rsidSect="0067081F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EC20B32" w14:textId="77777777" w:rsidR="0067081F" w:rsidRDefault="0067081F" w:rsidP="008068A2">
      <w:pPr>
        <w:spacing w:after="0" w:line="240" w:lineRule="auto"/>
      </w:pPr>
      <w:r>
        <w:separator/>
      </w:r>
    </w:p>
  </w:endnote>
  <w:endnote w:type="continuationSeparator" w:id="0">
    <w:p w14:paraId="0F714749" w14:textId="77777777" w:rsidR="0067081F" w:rsidRDefault="0067081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DejaVu Sans">
    <w:altName w:val="Times New Roman"/>
    <w:charset w:val="CC"/>
    <w:family w:val="swiss"/>
    <w:pitch w:val="variable"/>
    <w:sig w:usb0="E7002EFF" w:usb1="D200FDFF" w:usb2="0A24602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A00548A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7D02B2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A00548A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7D02B2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5290132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007D4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007D4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75290132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007D4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007D4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017DAE6" w14:textId="77777777" w:rsidR="0067081F" w:rsidRDefault="0067081F" w:rsidP="008068A2">
      <w:pPr>
        <w:spacing w:after="0" w:line="240" w:lineRule="auto"/>
      </w:pPr>
      <w:r>
        <w:separator/>
      </w:r>
    </w:p>
  </w:footnote>
  <w:footnote w:type="continuationSeparator" w:id="0">
    <w:p w14:paraId="02D10FF7" w14:textId="77777777" w:rsidR="0067081F" w:rsidRDefault="0067081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F2D7FB3"/>
    <w:multiLevelType w:val="hybridMultilevel"/>
    <w:tmpl w:val="0C58F0B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6993092"/>
    <w:multiLevelType w:val="hybridMultilevel"/>
    <w:tmpl w:val="FDEC109C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7D313F"/>
    <w:multiLevelType w:val="hybridMultilevel"/>
    <w:tmpl w:val="12940784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9A670D8"/>
    <w:multiLevelType w:val="hybridMultilevel"/>
    <w:tmpl w:val="4614EDA8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F038F7"/>
    <w:multiLevelType w:val="hybridMultilevel"/>
    <w:tmpl w:val="3234477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64920502">
    <w:abstractNumId w:val="0"/>
  </w:num>
  <w:num w:numId="2" w16cid:durableId="348675572">
    <w:abstractNumId w:val="43"/>
  </w:num>
  <w:num w:numId="3" w16cid:durableId="1851334202">
    <w:abstractNumId w:val="8"/>
  </w:num>
  <w:num w:numId="4" w16cid:durableId="316571317">
    <w:abstractNumId w:val="27"/>
  </w:num>
  <w:num w:numId="5" w16cid:durableId="610673621">
    <w:abstractNumId w:val="28"/>
  </w:num>
  <w:num w:numId="6" w16cid:durableId="1109738825">
    <w:abstractNumId w:val="33"/>
  </w:num>
  <w:num w:numId="7" w16cid:durableId="923343144">
    <w:abstractNumId w:val="3"/>
  </w:num>
  <w:num w:numId="8" w16cid:durableId="467816621">
    <w:abstractNumId w:val="7"/>
  </w:num>
  <w:num w:numId="9" w16cid:durableId="971597124">
    <w:abstractNumId w:val="24"/>
  </w:num>
  <w:num w:numId="10" w16cid:durableId="939222357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99262962">
    <w:abstractNumId w:val="4"/>
  </w:num>
  <w:num w:numId="12" w16cid:durableId="1056472394">
    <w:abstractNumId w:val="19"/>
  </w:num>
  <w:num w:numId="13" w16cid:durableId="404642632">
    <w:abstractNumId w:val="1"/>
  </w:num>
  <w:num w:numId="14" w16cid:durableId="305356874">
    <w:abstractNumId w:val="32"/>
  </w:num>
  <w:num w:numId="15" w16cid:durableId="318776757">
    <w:abstractNumId w:val="9"/>
  </w:num>
  <w:num w:numId="16" w16cid:durableId="48265173">
    <w:abstractNumId w:val="37"/>
  </w:num>
  <w:num w:numId="17" w16cid:durableId="1083179805">
    <w:abstractNumId w:val="25"/>
  </w:num>
  <w:num w:numId="18" w16cid:durableId="1287354741">
    <w:abstractNumId w:val="42"/>
  </w:num>
  <w:num w:numId="19" w16cid:durableId="1644655846">
    <w:abstractNumId w:val="34"/>
  </w:num>
  <w:num w:numId="20" w16cid:durableId="1138956498">
    <w:abstractNumId w:val="18"/>
  </w:num>
  <w:num w:numId="21" w16cid:durableId="429207467">
    <w:abstractNumId w:val="30"/>
  </w:num>
  <w:num w:numId="22" w16cid:durableId="455218347">
    <w:abstractNumId w:val="11"/>
  </w:num>
  <w:num w:numId="23" w16cid:durableId="286817879">
    <w:abstractNumId w:val="14"/>
  </w:num>
  <w:num w:numId="24" w16cid:durableId="390004852">
    <w:abstractNumId w:val="2"/>
  </w:num>
  <w:num w:numId="25" w16cid:durableId="1224364522">
    <w:abstractNumId w:val="6"/>
  </w:num>
  <w:num w:numId="26" w16cid:durableId="1723674307">
    <w:abstractNumId w:val="15"/>
  </w:num>
  <w:num w:numId="27" w16cid:durableId="1781680375">
    <w:abstractNumId w:val="36"/>
  </w:num>
  <w:num w:numId="28" w16cid:durableId="426192834">
    <w:abstractNumId w:val="17"/>
  </w:num>
  <w:num w:numId="29" w16cid:durableId="647131526">
    <w:abstractNumId w:val="41"/>
  </w:num>
  <w:num w:numId="30" w16cid:durableId="1835947630">
    <w:abstractNumId w:val="20"/>
  </w:num>
  <w:num w:numId="31" w16cid:durableId="1503011117">
    <w:abstractNumId w:val="10"/>
  </w:num>
  <w:num w:numId="32" w16cid:durableId="1470124296">
    <w:abstractNumId w:val="35"/>
  </w:num>
  <w:num w:numId="33" w16cid:durableId="238255677">
    <w:abstractNumId w:val="38"/>
  </w:num>
  <w:num w:numId="34" w16cid:durableId="1297223955">
    <w:abstractNumId w:val="23"/>
  </w:num>
  <w:num w:numId="35" w16cid:durableId="622536081">
    <w:abstractNumId w:val="40"/>
  </w:num>
  <w:num w:numId="36" w16cid:durableId="1537813799">
    <w:abstractNumId w:val="5"/>
  </w:num>
  <w:num w:numId="37" w16cid:durableId="1728185040">
    <w:abstractNumId w:val="21"/>
  </w:num>
  <w:num w:numId="38" w16cid:durableId="1451051004">
    <w:abstractNumId w:val="13"/>
  </w:num>
  <w:num w:numId="39" w16cid:durableId="1304848262">
    <w:abstractNumId w:val="29"/>
  </w:num>
  <w:num w:numId="40" w16cid:durableId="3361286">
    <w:abstractNumId w:val="39"/>
  </w:num>
  <w:num w:numId="41" w16cid:durableId="159855174">
    <w:abstractNumId w:val="22"/>
  </w:num>
  <w:num w:numId="42" w16cid:durableId="2087266022">
    <w:abstractNumId w:val="16"/>
  </w:num>
  <w:num w:numId="43" w16cid:durableId="1949655223">
    <w:abstractNumId w:val="26"/>
  </w:num>
  <w:num w:numId="44" w16cid:durableId="302320884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8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MTYyMLU0N7AwMjNS0lEKTi0uzszPAykwrQUAKP/JT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F6AEA"/>
    <w:rsid w:val="00100E7F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5460"/>
    <w:rsid w:val="001A6728"/>
    <w:rsid w:val="001B1510"/>
    <w:rsid w:val="001B7060"/>
    <w:rsid w:val="001C1FCD"/>
    <w:rsid w:val="001C4D6A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700E"/>
    <w:rsid w:val="002C539D"/>
    <w:rsid w:val="002C71C6"/>
    <w:rsid w:val="002D07CA"/>
    <w:rsid w:val="00305122"/>
    <w:rsid w:val="003230CF"/>
    <w:rsid w:val="0033212E"/>
    <w:rsid w:val="0033490F"/>
    <w:rsid w:val="00366B84"/>
    <w:rsid w:val="00380A57"/>
    <w:rsid w:val="003817EF"/>
    <w:rsid w:val="00382A45"/>
    <w:rsid w:val="003A1601"/>
    <w:rsid w:val="003A33F9"/>
    <w:rsid w:val="003A5602"/>
    <w:rsid w:val="003A5F61"/>
    <w:rsid w:val="003B0278"/>
    <w:rsid w:val="003B1846"/>
    <w:rsid w:val="003B6A53"/>
    <w:rsid w:val="003C64BC"/>
    <w:rsid w:val="003E1013"/>
    <w:rsid w:val="003E167F"/>
    <w:rsid w:val="003E2A3C"/>
    <w:rsid w:val="003E2F33"/>
    <w:rsid w:val="003E328D"/>
    <w:rsid w:val="003E6BFB"/>
    <w:rsid w:val="003F1864"/>
    <w:rsid w:val="003F2135"/>
    <w:rsid w:val="0041081C"/>
    <w:rsid w:val="004306C2"/>
    <w:rsid w:val="004311CA"/>
    <w:rsid w:val="0047331A"/>
    <w:rsid w:val="0047640B"/>
    <w:rsid w:val="0047644B"/>
    <w:rsid w:val="00476D4B"/>
    <w:rsid w:val="00480C20"/>
    <w:rsid w:val="00491748"/>
    <w:rsid w:val="004A7E77"/>
    <w:rsid w:val="004B0253"/>
    <w:rsid w:val="004B32BF"/>
    <w:rsid w:val="004C0A80"/>
    <w:rsid w:val="004D03E1"/>
    <w:rsid w:val="004D1034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464FA"/>
    <w:rsid w:val="00546DC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334B1"/>
    <w:rsid w:val="00640502"/>
    <w:rsid w:val="00644D27"/>
    <w:rsid w:val="006640AE"/>
    <w:rsid w:val="00670041"/>
    <w:rsid w:val="0067081F"/>
    <w:rsid w:val="006714BC"/>
    <w:rsid w:val="00671FE2"/>
    <w:rsid w:val="00677585"/>
    <w:rsid w:val="00686C0C"/>
    <w:rsid w:val="00695634"/>
    <w:rsid w:val="006A2531"/>
    <w:rsid w:val="006D239A"/>
    <w:rsid w:val="006E02E2"/>
    <w:rsid w:val="006E1302"/>
    <w:rsid w:val="006E2245"/>
    <w:rsid w:val="006E55B4"/>
    <w:rsid w:val="006E7E50"/>
    <w:rsid w:val="00704432"/>
    <w:rsid w:val="00704DAC"/>
    <w:rsid w:val="00705083"/>
    <w:rsid w:val="007051DF"/>
    <w:rsid w:val="00721C9C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02B2"/>
    <w:rsid w:val="007D5EB0"/>
    <w:rsid w:val="007D742F"/>
    <w:rsid w:val="007E0960"/>
    <w:rsid w:val="007E4702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91BA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24C5"/>
    <w:rsid w:val="00955691"/>
    <w:rsid w:val="00961157"/>
    <w:rsid w:val="00963936"/>
    <w:rsid w:val="00965C5B"/>
    <w:rsid w:val="0096684B"/>
    <w:rsid w:val="00972C7F"/>
    <w:rsid w:val="00976E46"/>
    <w:rsid w:val="00984F04"/>
    <w:rsid w:val="009B4FB4"/>
    <w:rsid w:val="009C0C39"/>
    <w:rsid w:val="009D1805"/>
    <w:rsid w:val="009D44E5"/>
    <w:rsid w:val="009E1A09"/>
    <w:rsid w:val="00A02545"/>
    <w:rsid w:val="00A025E6"/>
    <w:rsid w:val="00A05555"/>
    <w:rsid w:val="00A06D89"/>
    <w:rsid w:val="00A35790"/>
    <w:rsid w:val="00A45A89"/>
    <w:rsid w:val="00A47F12"/>
    <w:rsid w:val="00A57934"/>
    <w:rsid w:val="00A64805"/>
    <w:rsid w:val="00A66DE2"/>
    <w:rsid w:val="00A70227"/>
    <w:rsid w:val="00A76D21"/>
    <w:rsid w:val="00A847D3"/>
    <w:rsid w:val="00AA3772"/>
    <w:rsid w:val="00AB106E"/>
    <w:rsid w:val="00AB2224"/>
    <w:rsid w:val="00AC36D6"/>
    <w:rsid w:val="00AC60FE"/>
    <w:rsid w:val="00AC77AD"/>
    <w:rsid w:val="00AD1A85"/>
    <w:rsid w:val="00AD3214"/>
    <w:rsid w:val="00AD4937"/>
    <w:rsid w:val="00AE05D3"/>
    <w:rsid w:val="00AE355A"/>
    <w:rsid w:val="00B007D4"/>
    <w:rsid w:val="00B148DD"/>
    <w:rsid w:val="00B2472A"/>
    <w:rsid w:val="00B25231"/>
    <w:rsid w:val="00B567F6"/>
    <w:rsid w:val="00B56DF3"/>
    <w:rsid w:val="00B57A5C"/>
    <w:rsid w:val="00B6185B"/>
    <w:rsid w:val="00B638EB"/>
    <w:rsid w:val="00B63DED"/>
    <w:rsid w:val="00B7294B"/>
    <w:rsid w:val="00B753E7"/>
    <w:rsid w:val="00B86AF3"/>
    <w:rsid w:val="00B9309B"/>
    <w:rsid w:val="00B938D4"/>
    <w:rsid w:val="00BA1F40"/>
    <w:rsid w:val="00BA4820"/>
    <w:rsid w:val="00BB05FA"/>
    <w:rsid w:val="00BB5B10"/>
    <w:rsid w:val="00BC56D6"/>
    <w:rsid w:val="00BE399E"/>
    <w:rsid w:val="00BF1775"/>
    <w:rsid w:val="00BF201D"/>
    <w:rsid w:val="00C00BDE"/>
    <w:rsid w:val="00C0490B"/>
    <w:rsid w:val="00C05F4B"/>
    <w:rsid w:val="00C07904"/>
    <w:rsid w:val="00C121AF"/>
    <w:rsid w:val="00C14C80"/>
    <w:rsid w:val="00C27853"/>
    <w:rsid w:val="00C355A5"/>
    <w:rsid w:val="00C3657F"/>
    <w:rsid w:val="00C43B64"/>
    <w:rsid w:val="00C53F37"/>
    <w:rsid w:val="00C5499A"/>
    <w:rsid w:val="00C62A0F"/>
    <w:rsid w:val="00C82862"/>
    <w:rsid w:val="00C84E4D"/>
    <w:rsid w:val="00C95C13"/>
    <w:rsid w:val="00CA2FD0"/>
    <w:rsid w:val="00CB626D"/>
    <w:rsid w:val="00CD4E56"/>
    <w:rsid w:val="00CD5181"/>
    <w:rsid w:val="00CD7485"/>
    <w:rsid w:val="00CE2360"/>
    <w:rsid w:val="00CE236C"/>
    <w:rsid w:val="00CF0047"/>
    <w:rsid w:val="00CF61C1"/>
    <w:rsid w:val="00D22895"/>
    <w:rsid w:val="00D3404A"/>
    <w:rsid w:val="00D42742"/>
    <w:rsid w:val="00D4354E"/>
    <w:rsid w:val="00D43F69"/>
    <w:rsid w:val="00D50F79"/>
    <w:rsid w:val="00D64E9D"/>
    <w:rsid w:val="00D73957"/>
    <w:rsid w:val="00D8395C"/>
    <w:rsid w:val="00D910AA"/>
    <w:rsid w:val="00D93E62"/>
    <w:rsid w:val="00DA028F"/>
    <w:rsid w:val="00DC28E6"/>
    <w:rsid w:val="00DC5ED8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0CBB"/>
    <w:rsid w:val="00E4201E"/>
    <w:rsid w:val="00E465C4"/>
    <w:rsid w:val="00E63F64"/>
    <w:rsid w:val="00E74623"/>
    <w:rsid w:val="00E74E77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3C36"/>
    <w:rsid w:val="00F20B48"/>
    <w:rsid w:val="00F21C42"/>
    <w:rsid w:val="00F258BA"/>
    <w:rsid w:val="00F27E9C"/>
    <w:rsid w:val="00F41F41"/>
    <w:rsid w:val="00F46918"/>
    <w:rsid w:val="00F46DDE"/>
    <w:rsid w:val="00F5180D"/>
    <w:rsid w:val="00F655ED"/>
    <w:rsid w:val="00F7033C"/>
    <w:rsid w:val="00F82603"/>
    <w:rsid w:val="00F94258"/>
    <w:rsid w:val="00F96D0D"/>
    <w:rsid w:val="00F976AD"/>
    <w:rsid w:val="00FA6461"/>
    <w:rsid w:val="00FA6C7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PreformattedText">
    <w:name w:val="Preformatted Text"/>
    <w:basedOn w:val="Normal"/>
    <w:qFormat/>
    <w:rsid w:val="00A64805"/>
    <w:pPr>
      <w:spacing w:before="0" w:after="200"/>
    </w:pPr>
    <w:rPr>
      <w:rFonts w:ascii="Calibri" w:eastAsia="Calibri" w:hAnsi="Calibri" w:cs="DejaVu Sans"/>
      <w:color w:val="00000A"/>
    </w:rPr>
  </w:style>
  <w:style w:type="character" w:styleId="UnresolvedMention">
    <w:name w:val="Unresolved Mention"/>
    <w:basedOn w:val="DefaultParagraphFont"/>
    <w:uiPriority w:val="99"/>
    <w:semiHidden/>
    <w:unhideWhenUsed/>
    <w:rsid w:val="00366B8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87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514/Functional-Programming-Exercises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hyperlink" Target="about.softuni.bg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39A226-7FE9-4F3E-A7DE-F0C6B2CECD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0</TotalTime>
  <Pages>8</Pages>
  <Words>774</Words>
  <Characters>4412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 for Java Advanced Course at SoftUni</vt:lpstr>
    </vt:vector>
  </TitlesOfParts>
  <Company>SoftUni – https://softuni.org</Company>
  <LinksUpToDate>false</LinksUpToDate>
  <CharactersWithSpaces>5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for Java Advanced Course at SoftUni</dc:title>
  <dc:subject>Java Advanced</dc:subject>
  <dc:creator>Software University</dc:creator>
  <cp:keywords>Java; avanced; fundamentals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etar Matev</cp:lastModifiedBy>
  <cp:revision>38</cp:revision>
  <cp:lastPrinted>2015-10-26T22:35:00Z</cp:lastPrinted>
  <dcterms:created xsi:type="dcterms:W3CDTF">2019-11-12T12:29:00Z</dcterms:created>
  <dcterms:modified xsi:type="dcterms:W3CDTF">2024-05-10T06:41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6f73ed355cf3c5efc708c265f8c08150ece931d60f47d410d75a88aeb666e45</vt:lpwstr>
  </property>
</Properties>
</file>